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2520" w:rsidRPr="001C2555" w:rsidRDefault="00E42520" w:rsidP="00E42520">
      <w:pPr>
        <w:spacing w:after="0" w:line="240" w:lineRule="auto"/>
        <w:jc w:val="center"/>
        <w:rPr>
          <w:i/>
          <w:color w:val="0000FF"/>
        </w:rPr>
      </w:pPr>
      <w:r w:rsidRPr="001C2555">
        <w:rPr>
          <w:i/>
          <w:color w:val="0000FF"/>
        </w:rPr>
        <w:t>JayawantShikshanPrasarakMandal’s</w:t>
      </w:r>
    </w:p>
    <w:p w:rsidR="00E42520" w:rsidRPr="001C2555" w:rsidRDefault="00E42520" w:rsidP="00E42520">
      <w:pPr>
        <w:spacing w:after="0" w:line="240" w:lineRule="auto"/>
        <w:jc w:val="center"/>
        <w:rPr>
          <w:b/>
          <w:color w:val="FF0000"/>
          <w:sz w:val="42"/>
        </w:rPr>
      </w:pPr>
      <w:r w:rsidRPr="001C2555">
        <w:rPr>
          <w:b/>
          <w:color w:val="FF0000"/>
          <w:sz w:val="42"/>
        </w:rPr>
        <w:t>JSPM Narhe Technical Campus</w:t>
      </w:r>
    </w:p>
    <w:p w:rsidR="00E42520" w:rsidRPr="001C2555" w:rsidRDefault="00E42520" w:rsidP="00E42520">
      <w:pPr>
        <w:spacing w:after="0" w:line="240" w:lineRule="auto"/>
        <w:jc w:val="center"/>
        <w:rPr>
          <w:color w:val="0000FF"/>
          <w:sz w:val="20"/>
        </w:rPr>
      </w:pPr>
      <w:r w:rsidRPr="001C2555">
        <w:rPr>
          <w:color w:val="0000FF"/>
          <w:sz w:val="20"/>
        </w:rPr>
        <w:t>S. No. 12/2/2 and 14/9, Narhe, Tal : Haveli, Dist.: Pune - 411041</w:t>
      </w:r>
    </w:p>
    <w:p w:rsidR="00E42520" w:rsidRPr="001C2555" w:rsidRDefault="00E42520" w:rsidP="00E42520">
      <w:pPr>
        <w:spacing w:after="0" w:line="240" w:lineRule="auto"/>
        <w:jc w:val="center"/>
        <w:rPr>
          <w:color w:val="0000FF"/>
          <w:sz w:val="20"/>
        </w:rPr>
      </w:pPr>
      <w:r w:rsidRPr="001C2555">
        <w:rPr>
          <w:color w:val="0000FF"/>
          <w:sz w:val="20"/>
        </w:rPr>
        <w:t xml:space="preserve">Phone : +91  20  2460 8700, 701, 702     Fax : +91  20  2460 8888 Web : </w:t>
      </w:r>
      <w:hyperlink r:id="rId7" w:history="1">
        <w:r w:rsidRPr="002E7DAB">
          <w:rPr>
            <w:rStyle w:val="Hyperlink"/>
            <w:sz w:val="20"/>
          </w:rPr>
          <w:t>www.jspm.edu.in</w:t>
        </w:r>
      </w:hyperlink>
    </w:p>
    <w:p w:rsidR="00E42520" w:rsidRDefault="00E42520" w:rsidP="00E42520">
      <w:pPr>
        <w:spacing w:after="0" w:line="240" w:lineRule="auto"/>
        <w:jc w:val="center"/>
        <w:rPr>
          <w:color w:val="3366FF"/>
          <w:sz w:val="20"/>
        </w:rPr>
      </w:pPr>
      <w:r w:rsidRPr="001C2555">
        <w:rPr>
          <w:color w:val="FF0000"/>
          <w:sz w:val="20"/>
        </w:rPr>
        <w:t>Affiliated to</w:t>
      </w:r>
      <w:r>
        <w:rPr>
          <w:color w:val="FF0000"/>
          <w:sz w:val="20"/>
        </w:rPr>
        <w:t>SavitribaiPhule Pune University,Pune</w:t>
      </w:r>
      <w:r w:rsidRPr="001C2555">
        <w:rPr>
          <w:color w:val="FF0000"/>
          <w:sz w:val="20"/>
        </w:rPr>
        <w:t>. Approved by AICTE New Delhi and DTE Maharashtra.</w:t>
      </w:r>
    </w:p>
    <w:p w:rsidR="005647F8" w:rsidRPr="00C731F5" w:rsidRDefault="00CF3F7D" w:rsidP="00E42520">
      <w:pPr>
        <w:spacing w:after="0" w:line="240" w:lineRule="auto"/>
        <w:jc w:val="center"/>
        <w:rPr>
          <w:b/>
          <w:sz w:val="32"/>
          <w:szCs w:val="32"/>
        </w:rPr>
      </w:pPr>
      <w:r w:rsidRPr="00C731F5">
        <w:rPr>
          <w:b/>
          <w:sz w:val="32"/>
          <w:szCs w:val="32"/>
        </w:rPr>
        <w:t xml:space="preserve">Department: </w:t>
      </w:r>
      <w:r w:rsidR="008F373E">
        <w:rPr>
          <w:b/>
          <w:sz w:val="32"/>
          <w:szCs w:val="32"/>
        </w:rPr>
        <w:t>MCA</w:t>
      </w:r>
    </w:p>
    <w:p w:rsidR="005647F8" w:rsidRPr="00C731F5" w:rsidRDefault="005647F8" w:rsidP="00206B0F">
      <w:pPr>
        <w:spacing w:after="0" w:line="240" w:lineRule="auto"/>
        <w:jc w:val="center"/>
        <w:rPr>
          <w:b/>
          <w:sz w:val="32"/>
          <w:szCs w:val="32"/>
        </w:rPr>
      </w:pPr>
      <w:r w:rsidRPr="00C731F5">
        <w:rPr>
          <w:b/>
          <w:sz w:val="32"/>
          <w:szCs w:val="32"/>
        </w:rPr>
        <w:t xml:space="preserve">Academic Year </w:t>
      </w:r>
      <w:r w:rsidR="003371CC" w:rsidRPr="00C731F5">
        <w:rPr>
          <w:b/>
          <w:sz w:val="32"/>
          <w:szCs w:val="32"/>
        </w:rPr>
        <w:t>–</w:t>
      </w:r>
      <w:r w:rsidR="00705C80" w:rsidRPr="00C731F5">
        <w:rPr>
          <w:b/>
          <w:sz w:val="32"/>
          <w:szCs w:val="32"/>
        </w:rPr>
        <w:t>20</w:t>
      </w:r>
      <w:r w:rsidR="007C2DF4">
        <w:rPr>
          <w:b/>
          <w:sz w:val="32"/>
          <w:szCs w:val="32"/>
        </w:rPr>
        <w:t>21</w:t>
      </w:r>
      <w:r w:rsidR="00705C80" w:rsidRPr="00C731F5">
        <w:rPr>
          <w:b/>
          <w:sz w:val="32"/>
          <w:szCs w:val="32"/>
        </w:rPr>
        <w:t>-</w:t>
      </w:r>
      <w:r w:rsidR="007C2DF4">
        <w:rPr>
          <w:b/>
          <w:sz w:val="32"/>
          <w:szCs w:val="32"/>
        </w:rPr>
        <w:t>22</w:t>
      </w:r>
    </w:p>
    <w:p w:rsidR="0077659B" w:rsidRPr="00C731F5" w:rsidRDefault="00214544" w:rsidP="00206B0F">
      <w:pPr>
        <w:spacing w:after="0" w:line="240" w:lineRule="auto"/>
        <w:jc w:val="center"/>
        <w:rPr>
          <w:b/>
          <w:sz w:val="32"/>
          <w:szCs w:val="32"/>
          <w:u w:val="single"/>
        </w:rPr>
      </w:pPr>
      <w:r w:rsidRPr="00C731F5">
        <w:rPr>
          <w:b/>
          <w:sz w:val="32"/>
          <w:szCs w:val="32"/>
          <w:u w:val="single"/>
        </w:rPr>
        <w:t>T</w:t>
      </w:r>
      <w:r w:rsidR="002F6DB8" w:rsidRPr="00C731F5">
        <w:rPr>
          <w:b/>
          <w:sz w:val="32"/>
          <w:szCs w:val="32"/>
          <w:u w:val="single"/>
        </w:rPr>
        <w:t>eaching</w:t>
      </w:r>
      <w:r w:rsidRPr="00C731F5">
        <w:rPr>
          <w:b/>
          <w:sz w:val="32"/>
          <w:szCs w:val="32"/>
          <w:u w:val="single"/>
        </w:rPr>
        <w:t xml:space="preserve"> Plan</w:t>
      </w:r>
    </w:p>
    <w:p w:rsidR="002D626C" w:rsidRDefault="005647F8" w:rsidP="00033260">
      <w:pPr>
        <w:spacing w:after="0" w:line="360" w:lineRule="auto"/>
        <w:rPr>
          <w:rFonts w:ascii="Times New Roman" w:hAnsi="Times New Roman" w:cs="Times New Roman"/>
          <w:b/>
        </w:rPr>
      </w:pPr>
      <w:r w:rsidRPr="00FF437B">
        <w:rPr>
          <w:rFonts w:ascii="Times New Roman" w:hAnsi="Times New Roman" w:cs="Times New Roman"/>
          <w:b/>
        </w:rPr>
        <w:t xml:space="preserve">Name of </w:t>
      </w:r>
      <w:r w:rsidR="00CF3F7D" w:rsidRPr="00FF437B">
        <w:rPr>
          <w:rFonts w:ascii="Times New Roman" w:hAnsi="Times New Roman" w:cs="Times New Roman"/>
          <w:b/>
        </w:rPr>
        <w:t>Faculty:</w:t>
      </w:r>
      <w:r w:rsidR="007C2DF4">
        <w:rPr>
          <w:rFonts w:ascii="Times New Roman" w:hAnsi="Times New Roman" w:cs="Times New Roman"/>
          <w:b/>
        </w:rPr>
        <w:t xml:space="preserve"> Nikhil kumthekar</w:t>
      </w:r>
      <w:r w:rsidR="00A30D51">
        <w:rPr>
          <w:rFonts w:ascii="Times New Roman" w:hAnsi="Times New Roman" w:cs="Times New Roman"/>
          <w:b/>
        </w:rPr>
        <w:tab/>
      </w:r>
      <w:r w:rsidR="007C2DF4">
        <w:rPr>
          <w:rFonts w:ascii="Times New Roman" w:hAnsi="Times New Roman" w:cs="Times New Roman"/>
          <w:b/>
        </w:rPr>
        <w:tab/>
      </w:r>
      <w:r w:rsidR="007C2DF4">
        <w:rPr>
          <w:rFonts w:ascii="Times New Roman" w:hAnsi="Times New Roman" w:cs="Times New Roman"/>
          <w:b/>
        </w:rPr>
        <w:tab/>
      </w:r>
      <w:r w:rsidR="007C2DF4">
        <w:rPr>
          <w:rFonts w:ascii="Times New Roman" w:hAnsi="Times New Roman" w:cs="Times New Roman"/>
          <w:b/>
        </w:rPr>
        <w:tab/>
      </w:r>
      <w:r w:rsidR="007C2DF4">
        <w:rPr>
          <w:rFonts w:ascii="Times New Roman" w:hAnsi="Times New Roman" w:cs="Times New Roman"/>
          <w:b/>
        </w:rPr>
        <w:tab/>
      </w:r>
      <w:r w:rsidRPr="00FF437B">
        <w:rPr>
          <w:rFonts w:ascii="Times New Roman" w:hAnsi="Times New Roman" w:cs="Times New Roman"/>
          <w:b/>
        </w:rPr>
        <w:t>Subject:</w:t>
      </w:r>
      <w:r w:rsidR="007C2DF4">
        <w:rPr>
          <w:rFonts w:ascii="Times New Roman" w:hAnsi="Times New Roman" w:cs="Times New Roman"/>
          <w:b/>
        </w:rPr>
        <w:t xml:space="preserve"> MAD </w:t>
      </w:r>
      <w:r w:rsidR="007C2DF4">
        <w:rPr>
          <w:rFonts w:ascii="Times New Roman" w:hAnsi="Times New Roman" w:cs="Times New Roman"/>
          <w:b/>
        </w:rPr>
        <w:tab/>
      </w:r>
      <w:r w:rsidRPr="00FF437B">
        <w:rPr>
          <w:rFonts w:ascii="Times New Roman" w:hAnsi="Times New Roman" w:cs="Times New Roman"/>
          <w:b/>
        </w:rPr>
        <w:t>Semester</w:t>
      </w:r>
      <w:r w:rsidR="00CF3F7D" w:rsidRPr="00705C80">
        <w:rPr>
          <w:rFonts w:ascii="Times New Roman" w:hAnsi="Times New Roman" w:cs="Times New Roman"/>
          <w:b/>
        </w:rPr>
        <w:t xml:space="preserve">: </w:t>
      </w:r>
      <w:r w:rsidR="00285314">
        <w:rPr>
          <w:rFonts w:ascii="Times New Roman" w:hAnsi="Times New Roman" w:cs="Times New Roman"/>
          <w:b/>
        </w:rPr>
        <w:t>I</w:t>
      </w:r>
      <w:r w:rsidR="007C2DF4">
        <w:rPr>
          <w:rFonts w:ascii="Times New Roman" w:hAnsi="Times New Roman" w:cs="Times New Roman"/>
          <w:b/>
        </w:rPr>
        <w:t>I</w:t>
      </w:r>
      <w:r w:rsidR="007C2DF4">
        <w:rPr>
          <w:rFonts w:ascii="Times New Roman" w:hAnsi="Times New Roman" w:cs="Times New Roman"/>
          <w:b/>
        </w:rPr>
        <w:tab/>
      </w:r>
      <w:r w:rsidR="007C2DF4">
        <w:rPr>
          <w:rFonts w:ascii="Times New Roman" w:hAnsi="Times New Roman" w:cs="Times New Roman"/>
          <w:b/>
        </w:rPr>
        <w:tab/>
      </w:r>
      <w:r w:rsidR="007C2DF4">
        <w:rPr>
          <w:rFonts w:ascii="Times New Roman" w:hAnsi="Times New Roman" w:cs="Times New Roman"/>
          <w:b/>
        </w:rPr>
        <w:tab/>
      </w:r>
      <w:r w:rsidR="00285314">
        <w:rPr>
          <w:rFonts w:ascii="Times New Roman" w:hAnsi="Times New Roman" w:cs="Times New Roman"/>
          <w:b/>
        </w:rPr>
        <w:tab/>
      </w:r>
      <w:r w:rsidR="00E42520">
        <w:rPr>
          <w:rFonts w:ascii="Times New Roman" w:hAnsi="Times New Roman" w:cs="Times New Roman"/>
          <w:b/>
        </w:rPr>
        <w:t xml:space="preserve">Class: </w:t>
      </w:r>
      <w:r w:rsidR="002D626C">
        <w:rPr>
          <w:rFonts w:ascii="Times New Roman" w:hAnsi="Times New Roman" w:cs="Times New Roman"/>
          <w:b/>
        </w:rPr>
        <w:t>MCA-I</w:t>
      </w:r>
      <w:r w:rsidR="0090553B">
        <w:rPr>
          <w:rFonts w:ascii="Times New Roman" w:hAnsi="Times New Roman" w:cs="Times New Roman"/>
          <w:b/>
        </w:rPr>
        <w:t>I</w:t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033260">
        <w:rPr>
          <w:rFonts w:ascii="Times New Roman" w:hAnsi="Times New Roman" w:cs="Times New Roman"/>
          <w:b/>
        </w:rPr>
        <w:tab/>
      </w:r>
      <w:r w:rsidR="00285314">
        <w:rPr>
          <w:rFonts w:ascii="Times New Roman" w:hAnsi="Times New Roman" w:cs="Times New Roman"/>
          <w:b/>
        </w:rPr>
        <w:tab/>
      </w:r>
      <w:r w:rsidR="007C2DF4">
        <w:rPr>
          <w:rFonts w:ascii="Times New Roman" w:hAnsi="Times New Roman" w:cs="Times New Roman"/>
          <w:b/>
        </w:rPr>
        <w:tab/>
      </w:r>
      <w:r w:rsidR="007C2DF4">
        <w:rPr>
          <w:rFonts w:ascii="Times New Roman" w:hAnsi="Times New Roman" w:cs="Times New Roman"/>
          <w:b/>
        </w:rPr>
        <w:tab/>
      </w:r>
      <w:r w:rsidR="007C2DF4">
        <w:rPr>
          <w:rFonts w:ascii="Times New Roman" w:hAnsi="Times New Roman" w:cs="Times New Roman"/>
          <w:b/>
        </w:rPr>
        <w:tab/>
      </w:r>
      <w:r w:rsidR="001111F2" w:rsidRPr="00FF437B">
        <w:rPr>
          <w:rFonts w:ascii="Times New Roman" w:hAnsi="Times New Roman" w:cs="Times New Roman"/>
          <w:b/>
        </w:rPr>
        <w:t xml:space="preserve">Planned Duration:  </w:t>
      </w:r>
      <w:r w:rsidR="00B04DDE">
        <w:rPr>
          <w:rFonts w:ascii="Times New Roman" w:hAnsi="Times New Roman" w:cs="Times New Roman"/>
          <w:b/>
        </w:rPr>
        <w:t>45</w:t>
      </w:r>
    </w:p>
    <w:p w:rsidR="005647F8" w:rsidRPr="00FF437B" w:rsidRDefault="005647F8" w:rsidP="00675EDF">
      <w:pPr>
        <w:spacing w:after="0" w:line="360" w:lineRule="auto"/>
        <w:rPr>
          <w:rFonts w:ascii="Times New Roman" w:hAnsi="Times New Roman" w:cs="Times New Roman"/>
          <w:b/>
        </w:rPr>
      </w:pPr>
    </w:p>
    <w:p w:rsidR="008573D1" w:rsidRPr="00FF437B" w:rsidRDefault="007F6BC0" w:rsidP="00675EDF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O</w:t>
      </w:r>
      <w:r w:rsidR="008573D1" w:rsidRPr="00FF437B">
        <w:rPr>
          <w:rFonts w:ascii="Times New Roman" w:hAnsi="Times New Roman" w:cs="Times New Roman"/>
          <w:b/>
        </w:rPr>
        <w:t>utcome:</w:t>
      </w:r>
    </w:p>
    <w:p w:rsidR="0091797E" w:rsidRPr="004449D6" w:rsidRDefault="0091797E" w:rsidP="005459E3">
      <w:pPr>
        <w:pStyle w:val="Heading3"/>
        <w:numPr>
          <w:ilvl w:val="0"/>
          <w:numId w:val="5"/>
        </w:numPr>
        <w:spacing w:after="0" w:afterAutospacing="0" w:line="360" w:lineRule="auto"/>
        <w:jc w:val="both"/>
        <w:rPr>
          <w:sz w:val="22"/>
          <w:szCs w:val="22"/>
        </w:rPr>
      </w:pPr>
      <w:r w:rsidRPr="007C2DF4">
        <w:rPr>
          <w:sz w:val="22"/>
          <w:szCs w:val="22"/>
        </w:rPr>
        <w:t>CO1-</w:t>
      </w:r>
      <w:r w:rsidR="00B04DDE">
        <w:t>Understand Various Mobile Application Architectures. (Understand)</w:t>
      </w:r>
      <w:r w:rsidR="007C2DF4">
        <w:t>.</w:t>
      </w:r>
    </w:p>
    <w:p w:rsidR="00B04DDE" w:rsidRDefault="0091797E" w:rsidP="005459E3">
      <w:pPr>
        <w:pStyle w:val="Heading3"/>
        <w:numPr>
          <w:ilvl w:val="0"/>
          <w:numId w:val="5"/>
        </w:numPr>
        <w:spacing w:after="0" w:afterAutospacing="0" w:line="360" w:lineRule="auto"/>
        <w:jc w:val="both"/>
        <w:rPr>
          <w:sz w:val="22"/>
          <w:szCs w:val="22"/>
        </w:rPr>
      </w:pPr>
      <w:r w:rsidRPr="00B04DDE">
        <w:rPr>
          <w:sz w:val="22"/>
          <w:szCs w:val="22"/>
        </w:rPr>
        <w:t>CO2</w:t>
      </w:r>
      <w:r w:rsidR="0024688C" w:rsidRPr="00B04DDE">
        <w:rPr>
          <w:sz w:val="22"/>
          <w:szCs w:val="22"/>
        </w:rPr>
        <w:t xml:space="preserve">- </w:t>
      </w:r>
      <w:r w:rsidR="00B04DDE">
        <w:t>Apply different types of widgets and Layouts. (Apply)</w:t>
      </w:r>
    </w:p>
    <w:p w:rsidR="007C2DF4" w:rsidRPr="00B04DDE" w:rsidRDefault="0091797E" w:rsidP="005459E3">
      <w:pPr>
        <w:pStyle w:val="Heading3"/>
        <w:numPr>
          <w:ilvl w:val="0"/>
          <w:numId w:val="5"/>
        </w:numPr>
        <w:spacing w:after="0" w:afterAutospacing="0" w:line="360" w:lineRule="auto"/>
        <w:jc w:val="both"/>
        <w:rPr>
          <w:sz w:val="22"/>
          <w:szCs w:val="22"/>
        </w:rPr>
      </w:pPr>
      <w:r w:rsidRPr="00B04DDE">
        <w:rPr>
          <w:sz w:val="22"/>
          <w:szCs w:val="22"/>
        </w:rPr>
        <w:t>CO3-</w:t>
      </w:r>
      <w:r w:rsidR="00B04DDE">
        <w:t>Describe Web Services and Web Views in mobile applications. (Understand)</w:t>
      </w:r>
    </w:p>
    <w:p w:rsidR="0091797E" w:rsidRPr="007C2DF4" w:rsidRDefault="0091797E" w:rsidP="005459E3">
      <w:pPr>
        <w:pStyle w:val="Heading3"/>
        <w:numPr>
          <w:ilvl w:val="0"/>
          <w:numId w:val="5"/>
        </w:numPr>
        <w:spacing w:after="0" w:afterAutospacing="0" w:line="360" w:lineRule="auto"/>
        <w:jc w:val="both"/>
        <w:rPr>
          <w:sz w:val="22"/>
          <w:szCs w:val="22"/>
        </w:rPr>
      </w:pPr>
      <w:r w:rsidRPr="007C2DF4">
        <w:rPr>
          <w:sz w:val="22"/>
          <w:szCs w:val="22"/>
        </w:rPr>
        <w:t>CO4-</w:t>
      </w:r>
      <w:r w:rsidR="00B04DDE">
        <w:t>Implement data storing and retrieval methods in android. (Apply)</w:t>
      </w:r>
    </w:p>
    <w:p w:rsidR="00C6086E" w:rsidRPr="00B04DDE" w:rsidRDefault="007C2DF4" w:rsidP="004449D6">
      <w:pPr>
        <w:pStyle w:val="Heading3"/>
        <w:numPr>
          <w:ilvl w:val="0"/>
          <w:numId w:val="5"/>
        </w:numPr>
        <w:spacing w:after="0" w:afterAutospacing="0" w:line="360" w:lineRule="auto"/>
        <w:jc w:val="both"/>
        <w:rPr>
          <w:b w:val="0"/>
          <w:sz w:val="22"/>
          <w:szCs w:val="22"/>
        </w:rPr>
      </w:pPr>
      <w:r w:rsidRPr="00B04DDE">
        <w:rPr>
          <w:sz w:val="22"/>
          <w:szCs w:val="22"/>
        </w:rPr>
        <w:t>CO5-</w:t>
      </w:r>
      <w:r w:rsidR="00B04DDE" w:rsidRPr="00B04DDE">
        <w:rPr>
          <w:b w:val="0"/>
          <w:sz w:val="22"/>
          <w:szCs w:val="22"/>
        </w:rPr>
        <w:t xml:space="preserve"> </w:t>
      </w:r>
      <w:r w:rsidR="00B04DDE">
        <w:t>Demonstrate Hybrid Mobile App Framework. (Apply)</w:t>
      </w:r>
    </w:p>
    <w:p w:rsidR="00B04DDE" w:rsidRPr="00C6086E" w:rsidRDefault="00B04DDE" w:rsidP="00B04DDE">
      <w:pPr>
        <w:pStyle w:val="Heading3"/>
        <w:spacing w:after="0" w:afterAutospacing="0" w:line="360" w:lineRule="auto"/>
        <w:ind w:left="720"/>
        <w:jc w:val="both"/>
        <w:rPr>
          <w:b w:val="0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Y="32"/>
        <w:tblW w:w="16040" w:type="dxa"/>
        <w:tblLayout w:type="fixed"/>
        <w:tblLook w:val="04A0"/>
      </w:tblPr>
      <w:tblGrid>
        <w:gridCol w:w="488"/>
        <w:gridCol w:w="1960"/>
        <w:gridCol w:w="1170"/>
        <w:gridCol w:w="1310"/>
        <w:gridCol w:w="1120"/>
        <w:gridCol w:w="1170"/>
        <w:gridCol w:w="1350"/>
        <w:gridCol w:w="1260"/>
        <w:gridCol w:w="1170"/>
        <w:gridCol w:w="1260"/>
        <w:gridCol w:w="1217"/>
        <w:gridCol w:w="1269"/>
        <w:gridCol w:w="1296"/>
      </w:tblGrid>
      <w:tr w:rsidR="00CD67F0" w:rsidRPr="00FF437B" w:rsidTr="005F713F">
        <w:tc>
          <w:tcPr>
            <w:tcW w:w="488" w:type="dxa"/>
          </w:tcPr>
          <w:p w:rsidR="00CD67F0" w:rsidRPr="00FF437B" w:rsidRDefault="00CD67F0" w:rsidP="00CD67F0">
            <w:pPr>
              <w:rPr>
                <w:rFonts w:ascii="Times New Roman" w:hAnsi="Times New Roman" w:cs="Times New Roman"/>
                <w:b/>
                <w:bCs/>
              </w:rPr>
            </w:pPr>
            <w:r w:rsidRPr="00FF437B">
              <w:rPr>
                <w:rFonts w:ascii="Times New Roman" w:hAnsi="Times New Roman" w:cs="Times New Roman"/>
                <w:b/>
                <w:bCs/>
              </w:rPr>
              <w:t>Sr. No</w:t>
            </w:r>
          </w:p>
        </w:tc>
        <w:tc>
          <w:tcPr>
            <w:tcW w:w="1960" w:type="dxa"/>
          </w:tcPr>
          <w:p w:rsidR="00CD67F0" w:rsidRPr="00FF437B" w:rsidRDefault="00CD67F0" w:rsidP="00CD67F0">
            <w:pPr>
              <w:rPr>
                <w:rFonts w:ascii="Times New Roman" w:hAnsi="Times New Roman" w:cs="Times New Roman"/>
                <w:b/>
                <w:bCs/>
              </w:rPr>
            </w:pPr>
            <w:r w:rsidRPr="00FF437B">
              <w:rPr>
                <w:rFonts w:ascii="Times New Roman" w:hAnsi="Times New Roman" w:cs="Times New Roman"/>
                <w:b/>
                <w:bCs/>
              </w:rPr>
              <w:t>Content</w:t>
            </w:r>
          </w:p>
        </w:tc>
        <w:tc>
          <w:tcPr>
            <w:tcW w:w="1170" w:type="dxa"/>
          </w:tcPr>
          <w:p w:rsidR="00CD67F0" w:rsidRPr="00FF437B" w:rsidRDefault="00CD67F0" w:rsidP="00CD67F0">
            <w:pPr>
              <w:rPr>
                <w:rFonts w:ascii="Times New Roman" w:hAnsi="Times New Roman" w:cs="Times New Roman"/>
                <w:b/>
                <w:bCs/>
              </w:rPr>
            </w:pPr>
            <w:r w:rsidRPr="00FF437B">
              <w:rPr>
                <w:rFonts w:ascii="Times New Roman" w:hAnsi="Times New Roman" w:cs="Times New Roman"/>
                <w:b/>
                <w:bCs/>
              </w:rPr>
              <w:t>Duration</w:t>
            </w:r>
          </w:p>
        </w:tc>
        <w:tc>
          <w:tcPr>
            <w:tcW w:w="1310" w:type="dxa"/>
          </w:tcPr>
          <w:p w:rsidR="00CD67F0" w:rsidRPr="00FF437B" w:rsidRDefault="00444124" w:rsidP="00CD67F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lanned d</w:t>
            </w:r>
            <w:r w:rsidR="00CD67F0" w:rsidRPr="00FF437B">
              <w:rPr>
                <w:rFonts w:ascii="Times New Roman" w:hAnsi="Times New Roman" w:cs="Times New Roman"/>
                <w:b/>
                <w:bCs/>
              </w:rPr>
              <w:t xml:space="preserve">ate </w:t>
            </w:r>
          </w:p>
        </w:tc>
        <w:tc>
          <w:tcPr>
            <w:tcW w:w="1120" w:type="dxa"/>
          </w:tcPr>
          <w:p w:rsidR="00CD67F0" w:rsidRPr="00FF437B" w:rsidRDefault="00444124" w:rsidP="00CD67F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nducted d</w:t>
            </w:r>
            <w:r w:rsidR="00CD67F0" w:rsidRPr="00FF437B">
              <w:rPr>
                <w:rFonts w:ascii="Times New Roman" w:hAnsi="Times New Roman" w:cs="Times New Roman"/>
                <w:b/>
                <w:bCs/>
              </w:rPr>
              <w:t>ate</w:t>
            </w:r>
          </w:p>
        </w:tc>
        <w:tc>
          <w:tcPr>
            <w:tcW w:w="1170" w:type="dxa"/>
          </w:tcPr>
          <w:p w:rsidR="00CD67F0" w:rsidRPr="00FF437B" w:rsidRDefault="00444124" w:rsidP="00CD67F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urse o</w:t>
            </w:r>
            <w:r w:rsidR="00CD67F0" w:rsidRPr="00FF437B">
              <w:rPr>
                <w:rFonts w:ascii="Times New Roman" w:hAnsi="Times New Roman" w:cs="Times New Roman"/>
                <w:b/>
                <w:bCs/>
              </w:rPr>
              <w:t>utcome to fill</w:t>
            </w:r>
          </w:p>
        </w:tc>
        <w:tc>
          <w:tcPr>
            <w:tcW w:w="1350" w:type="dxa"/>
          </w:tcPr>
          <w:p w:rsidR="00CD67F0" w:rsidRPr="00FF437B" w:rsidRDefault="00CD67F0" w:rsidP="003518D2">
            <w:pPr>
              <w:rPr>
                <w:rFonts w:ascii="Times New Roman" w:hAnsi="Times New Roman" w:cs="Times New Roman"/>
                <w:b/>
                <w:bCs/>
              </w:rPr>
            </w:pPr>
            <w:r w:rsidRPr="00FF437B">
              <w:rPr>
                <w:rFonts w:ascii="Times New Roman" w:hAnsi="Times New Roman" w:cs="Times New Roman"/>
                <w:b/>
                <w:bCs/>
              </w:rPr>
              <w:t>Teaching model</w:t>
            </w:r>
          </w:p>
        </w:tc>
        <w:tc>
          <w:tcPr>
            <w:tcW w:w="1260" w:type="dxa"/>
          </w:tcPr>
          <w:p w:rsidR="00CD67F0" w:rsidRPr="00FF437B" w:rsidRDefault="00CD67F0" w:rsidP="00CD67F0">
            <w:pPr>
              <w:rPr>
                <w:rFonts w:ascii="Times New Roman" w:hAnsi="Times New Roman" w:cs="Times New Roman"/>
                <w:b/>
                <w:bCs/>
              </w:rPr>
            </w:pPr>
            <w:r w:rsidRPr="00FF437B">
              <w:rPr>
                <w:rFonts w:ascii="Times New Roman" w:hAnsi="Times New Roman" w:cs="Times New Roman"/>
                <w:b/>
                <w:bCs/>
              </w:rPr>
              <w:t>Teaching activity</w:t>
            </w:r>
            <w:r w:rsidR="003518D2">
              <w:rPr>
                <w:rFonts w:ascii="Times New Roman" w:hAnsi="Times New Roman" w:cs="Times New Roman"/>
                <w:b/>
                <w:bCs/>
              </w:rPr>
              <w:t>/ method</w:t>
            </w:r>
          </w:p>
        </w:tc>
        <w:tc>
          <w:tcPr>
            <w:tcW w:w="1170" w:type="dxa"/>
          </w:tcPr>
          <w:p w:rsidR="00CD67F0" w:rsidRPr="00FF437B" w:rsidRDefault="00CD67F0" w:rsidP="00CD67F0">
            <w:pPr>
              <w:rPr>
                <w:rFonts w:ascii="Times New Roman" w:hAnsi="Times New Roman" w:cs="Times New Roman"/>
                <w:b/>
                <w:bCs/>
              </w:rPr>
            </w:pPr>
            <w:r w:rsidRPr="00FF437B">
              <w:rPr>
                <w:rFonts w:ascii="Times New Roman" w:hAnsi="Times New Roman" w:cs="Times New Roman"/>
                <w:b/>
                <w:bCs/>
              </w:rPr>
              <w:t>Teaching material</w:t>
            </w:r>
          </w:p>
        </w:tc>
        <w:tc>
          <w:tcPr>
            <w:tcW w:w="1260" w:type="dxa"/>
          </w:tcPr>
          <w:p w:rsidR="00CD67F0" w:rsidRPr="00FF437B" w:rsidRDefault="00CD67F0" w:rsidP="00CD67F0">
            <w:pPr>
              <w:rPr>
                <w:rFonts w:ascii="Times New Roman" w:hAnsi="Times New Roman" w:cs="Times New Roman"/>
                <w:b/>
                <w:bCs/>
              </w:rPr>
            </w:pPr>
            <w:r w:rsidRPr="00FF437B">
              <w:rPr>
                <w:rFonts w:ascii="Times New Roman" w:hAnsi="Times New Roman" w:cs="Times New Roman"/>
                <w:b/>
                <w:bCs/>
              </w:rPr>
              <w:t>References</w:t>
            </w:r>
          </w:p>
        </w:tc>
        <w:tc>
          <w:tcPr>
            <w:tcW w:w="1217" w:type="dxa"/>
          </w:tcPr>
          <w:p w:rsidR="00CD67F0" w:rsidRPr="00FF437B" w:rsidRDefault="00CD67F0" w:rsidP="00CD67F0">
            <w:pPr>
              <w:rPr>
                <w:rFonts w:ascii="Times New Roman" w:hAnsi="Times New Roman" w:cs="Times New Roman"/>
                <w:b/>
                <w:bCs/>
              </w:rPr>
            </w:pPr>
            <w:r w:rsidRPr="00FF437B">
              <w:rPr>
                <w:rFonts w:ascii="Times New Roman" w:hAnsi="Times New Roman" w:cs="Times New Roman"/>
                <w:b/>
                <w:bCs/>
              </w:rPr>
              <w:t>Student activity</w:t>
            </w:r>
          </w:p>
        </w:tc>
        <w:tc>
          <w:tcPr>
            <w:tcW w:w="1269" w:type="dxa"/>
          </w:tcPr>
          <w:p w:rsidR="00CD67F0" w:rsidRPr="00FF437B" w:rsidRDefault="00444124" w:rsidP="00CD67F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tudent l</w:t>
            </w:r>
            <w:r w:rsidR="00CD67F0" w:rsidRPr="00FF437B">
              <w:rPr>
                <w:rFonts w:ascii="Times New Roman" w:hAnsi="Times New Roman" w:cs="Times New Roman"/>
                <w:b/>
                <w:bCs/>
              </w:rPr>
              <w:t>earning material</w:t>
            </w:r>
          </w:p>
        </w:tc>
        <w:tc>
          <w:tcPr>
            <w:tcW w:w="1296" w:type="dxa"/>
          </w:tcPr>
          <w:p w:rsidR="00CD67F0" w:rsidRPr="00FF437B" w:rsidRDefault="00CD67F0" w:rsidP="00CD67F0">
            <w:pPr>
              <w:rPr>
                <w:rFonts w:ascii="Times New Roman" w:hAnsi="Times New Roman" w:cs="Times New Roman"/>
                <w:b/>
                <w:bCs/>
              </w:rPr>
            </w:pPr>
            <w:r w:rsidRPr="00FF437B">
              <w:rPr>
                <w:rFonts w:ascii="Times New Roman" w:hAnsi="Times New Roman" w:cs="Times New Roman"/>
                <w:b/>
                <w:bCs/>
              </w:rPr>
              <w:t>Assessment tool</w:t>
            </w:r>
          </w:p>
        </w:tc>
      </w:tr>
      <w:tr w:rsidR="003B584C" w:rsidRPr="00FF437B" w:rsidTr="00C34D12">
        <w:tc>
          <w:tcPr>
            <w:tcW w:w="488" w:type="dxa"/>
          </w:tcPr>
          <w:p w:rsidR="003B584C" w:rsidRPr="00FF437B" w:rsidRDefault="003B584C" w:rsidP="00CD67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2" w:type="dxa"/>
            <w:gridSpan w:val="12"/>
          </w:tcPr>
          <w:p w:rsidR="003B584C" w:rsidRPr="00FF437B" w:rsidRDefault="003B584C" w:rsidP="00CD67F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Pre- Requisite Lecture: </w:t>
            </w:r>
          </w:p>
        </w:tc>
      </w:tr>
      <w:tr w:rsidR="00CD67F0" w:rsidRPr="00FF437B" w:rsidTr="00C34D12">
        <w:tc>
          <w:tcPr>
            <w:tcW w:w="488" w:type="dxa"/>
          </w:tcPr>
          <w:p w:rsidR="00CD67F0" w:rsidRPr="00FF437B" w:rsidRDefault="00CD67F0" w:rsidP="00CD67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2" w:type="dxa"/>
            <w:gridSpan w:val="12"/>
          </w:tcPr>
          <w:p w:rsidR="00CD67F0" w:rsidRPr="00FF437B" w:rsidRDefault="00CD67F0" w:rsidP="00B672E4">
            <w:pPr>
              <w:rPr>
                <w:rFonts w:ascii="Times New Roman" w:hAnsi="Times New Roman" w:cs="Times New Roman"/>
                <w:b/>
                <w:bCs/>
              </w:rPr>
            </w:pPr>
            <w:r w:rsidRPr="00FF437B">
              <w:rPr>
                <w:rFonts w:ascii="Times New Roman" w:hAnsi="Times New Roman" w:cs="Times New Roman"/>
                <w:b/>
                <w:bCs/>
              </w:rPr>
              <w:t xml:space="preserve">Unit I : </w:t>
            </w:r>
            <w:r w:rsidR="00B672E4" w:rsidRPr="00B672E4">
              <w:rPr>
                <w:b/>
              </w:rPr>
              <w:t>Mobile application development architectures</w:t>
            </w:r>
            <w:r w:rsidR="00B672E4">
              <w:t xml:space="preserve"> </w:t>
            </w:r>
          </w:p>
        </w:tc>
      </w:tr>
      <w:tr w:rsidR="007B79A9" w:rsidRPr="00FF437B" w:rsidTr="005F713F">
        <w:trPr>
          <w:trHeight w:val="548"/>
        </w:trPr>
        <w:tc>
          <w:tcPr>
            <w:tcW w:w="488" w:type="dxa"/>
          </w:tcPr>
          <w:p w:rsidR="007B79A9" w:rsidRPr="00FF437B" w:rsidRDefault="007B79A9" w:rsidP="00CD67F0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60" w:type="dxa"/>
          </w:tcPr>
          <w:p w:rsidR="007B79A9" w:rsidRPr="00FF437B" w:rsidRDefault="00B672E4" w:rsidP="00F93DF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t>Introduction to Mobile Application technologies</w:t>
            </w:r>
          </w:p>
        </w:tc>
        <w:tc>
          <w:tcPr>
            <w:tcW w:w="1170" w:type="dxa"/>
          </w:tcPr>
          <w:p w:rsidR="007B79A9" w:rsidRPr="00FF437B" w:rsidRDefault="007B79A9" w:rsidP="00CD67F0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310" w:type="dxa"/>
          </w:tcPr>
          <w:p w:rsidR="007B79A9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  <w:r w:rsidR="00B672E4">
              <w:rPr>
                <w:rFonts w:ascii="Times New Roman" w:hAnsi="Times New Roman" w:cs="Times New Roman"/>
              </w:rPr>
              <w:t>/1</w:t>
            </w:r>
            <w:r>
              <w:rPr>
                <w:rFonts w:ascii="Times New Roman" w:hAnsi="Times New Roman" w:cs="Times New Roman"/>
              </w:rPr>
              <w:t>1</w:t>
            </w:r>
            <w:r w:rsidR="00B672E4">
              <w:rPr>
                <w:rFonts w:ascii="Times New Roman" w:hAnsi="Times New Roman" w:cs="Times New Roman"/>
              </w:rPr>
              <w:t>/202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20" w:type="dxa"/>
          </w:tcPr>
          <w:p w:rsidR="007B79A9" w:rsidRPr="00FF437B" w:rsidRDefault="007B79A9" w:rsidP="00CD67F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7B79A9" w:rsidRPr="00FF437B" w:rsidRDefault="00EC4545" w:rsidP="00CD67F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1350" w:type="dxa"/>
            <w:vAlign w:val="center"/>
          </w:tcPr>
          <w:p w:rsidR="007B79A9" w:rsidRDefault="007B79A9" w:rsidP="00B11BE8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7B79A9" w:rsidRPr="00B10E65" w:rsidRDefault="007B79A9" w:rsidP="00B11BE8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7B79A9" w:rsidRDefault="007B79A9" w:rsidP="00B11BE8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  <w:vAlign w:val="center"/>
          </w:tcPr>
          <w:p w:rsidR="007B79A9" w:rsidRPr="00B10E65" w:rsidRDefault="0086008A" w:rsidP="00B11BE8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7B79A9" w:rsidRDefault="007B79A9" w:rsidP="00B11BE8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7B79A9" w:rsidRPr="000359B0" w:rsidRDefault="007B79A9" w:rsidP="00B11BE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7B79A9" w:rsidRPr="004B3C12" w:rsidRDefault="007B79A9" w:rsidP="00B11BE8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5F713F" w:rsidRPr="00FF437B" w:rsidTr="005F713F">
        <w:tc>
          <w:tcPr>
            <w:tcW w:w="488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1960" w:type="dxa"/>
          </w:tcPr>
          <w:p w:rsidR="005F713F" w:rsidRPr="00FF437B" w:rsidRDefault="005F713F" w:rsidP="005F713F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t>Android Architecture</w:t>
            </w: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31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  <w:r>
              <w:rPr>
                <w:rFonts w:ascii="Times New Roman" w:hAnsi="Times New Roman" w:cs="Times New Roman"/>
              </w:rPr>
              <w:t>/11/2021</w:t>
            </w:r>
          </w:p>
        </w:tc>
        <w:tc>
          <w:tcPr>
            <w:tcW w:w="112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135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5F713F" w:rsidRPr="00B10E65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  <w:vAlign w:val="center"/>
          </w:tcPr>
          <w:p w:rsidR="005F713F" w:rsidRPr="00B10E65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5F713F" w:rsidRPr="000359B0" w:rsidRDefault="005F713F" w:rsidP="005F71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5F713F" w:rsidRPr="004B3C12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5F713F" w:rsidRPr="00FF437B" w:rsidTr="005F713F">
        <w:tc>
          <w:tcPr>
            <w:tcW w:w="488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60" w:type="dxa"/>
          </w:tcPr>
          <w:p w:rsidR="005F713F" w:rsidRPr="00FF437B" w:rsidRDefault="005F713F" w:rsidP="005F713F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t>IOS Architecture</w:t>
            </w: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31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>
              <w:rPr>
                <w:rFonts w:ascii="Times New Roman" w:hAnsi="Times New Roman" w:cs="Times New Roman"/>
              </w:rPr>
              <w:t>/11/2021</w:t>
            </w:r>
          </w:p>
        </w:tc>
        <w:tc>
          <w:tcPr>
            <w:tcW w:w="112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135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5F713F" w:rsidRPr="00B10E65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5F713F" w:rsidRDefault="005F713F" w:rsidP="005F713F">
            <w:r w:rsidRPr="009F556B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5F713F" w:rsidRPr="000359B0" w:rsidRDefault="005F713F" w:rsidP="005F71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5F713F" w:rsidRPr="004B3C12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5F713F" w:rsidRPr="00FF437B" w:rsidTr="005F713F">
        <w:tc>
          <w:tcPr>
            <w:tcW w:w="488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960" w:type="dxa"/>
          </w:tcPr>
          <w:p w:rsidR="005F713F" w:rsidRPr="00FF437B" w:rsidRDefault="005F713F" w:rsidP="005F713F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t>Windows Architecture</w:t>
            </w: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31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  <w:r>
              <w:rPr>
                <w:rFonts w:ascii="Times New Roman" w:hAnsi="Times New Roman" w:cs="Times New Roman"/>
              </w:rPr>
              <w:t>/11/2021</w:t>
            </w:r>
          </w:p>
        </w:tc>
        <w:tc>
          <w:tcPr>
            <w:tcW w:w="112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135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5F713F" w:rsidRPr="00B10E65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5F713F" w:rsidRDefault="005F713F" w:rsidP="005F713F">
            <w:r w:rsidRPr="009F556B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5F713F" w:rsidRPr="000359B0" w:rsidRDefault="005F713F" w:rsidP="005F71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5F713F" w:rsidRPr="004B3C12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5F713F" w:rsidRPr="00FF437B" w:rsidTr="005F713F">
        <w:tc>
          <w:tcPr>
            <w:tcW w:w="488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960" w:type="dxa"/>
          </w:tcPr>
          <w:p w:rsidR="005F713F" w:rsidRPr="00FF437B" w:rsidRDefault="005F713F" w:rsidP="005F713F">
            <w:pPr>
              <w:rPr>
                <w:rFonts w:ascii="Times New Roman" w:eastAsia="Times New Roman" w:hAnsi="Times New Roman" w:cs="Times New Roman"/>
              </w:rPr>
            </w:pPr>
            <w:r>
              <w:t>Hybrid Architecture</w:t>
            </w: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31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  <w:r>
              <w:rPr>
                <w:rFonts w:ascii="Times New Roman" w:hAnsi="Times New Roman" w:cs="Times New Roman"/>
              </w:rPr>
              <w:t>/11/2021</w:t>
            </w:r>
          </w:p>
        </w:tc>
        <w:tc>
          <w:tcPr>
            <w:tcW w:w="112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135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5F713F" w:rsidRPr="00B10E65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5F713F" w:rsidRDefault="005F713F" w:rsidP="005F713F">
            <w:r w:rsidRPr="009F556B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5F713F" w:rsidRPr="000359B0" w:rsidRDefault="005F713F" w:rsidP="005F71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5F713F" w:rsidRPr="004B3C12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9E2C27" w:rsidRPr="00FF437B" w:rsidTr="00C34D12">
        <w:tc>
          <w:tcPr>
            <w:tcW w:w="488" w:type="dxa"/>
          </w:tcPr>
          <w:p w:rsidR="009E2C27" w:rsidRPr="00FF437B" w:rsidRDefault="009E2C27" w:rsidP="009E2C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2" w:type="dxa"/>
            <w:gridSpan w:val="12"/>
          </w:tcPr>
          <w:p w:rsidR="009E2C27" w:rsidRDefault="009E2C27" w:rsidP="009E2C27">
            <w:pPr>
              <w:rPr>
                <w:rFonts w:ascii="Times New Roman" w:hAnsi="Times New Roman" w:cs="Times New Roman"/>
                <w:b/>
                <w:bCs/>
                <w:color w:val="00000A"/>
              </w:rPr>
            </w:pPr>
            <w:r>
              <w:rPr>
                <w:rFonts w:ascii="Times New Roman" w:hAnsi="Times New Roman" w:cs="Times New Roman"/>
                <w:b/>
                <w:bCs/>
                <w:color w:val="00000A"/>
              </w:rPr>
              <w:t>Bridge Class/ Video Lecture / Case Study/Unit Test:</w:t>
            </w:r>
          </w:p>
          <w:p w:rsidR="009E2C27" w:rsidRPr="00FF437B" w:rsidRDefault="009E2C27" w:rsidP="009E2C27">
            <w:pPr>
              <w:rPr>
                <w:rFonts w:ascii="Times New Roman" w:hAnsi="Times New Roman" w:cs="Times New Roman"/>
                <w:b/>
                <w:bCs/>
                <w:color w:val="00000A"/>
              </w:rPr>
            </w:pPr>
          </w:p>
        </w:tc>
      </w:tr>
      <w:tr w:rsidR="009E2C27" w:rsidRPr="00FF437B" w:rsidTr="00C34D12">
        <w:tc>
          <w:tcPr>
            <w:tcW w:w="488" w:type="dxa"/>
          </w:tcPr>
          <w:p w:rsidR="009E2C27" w:rsidRPr="00FF437B" w:rsidRDefault="009E2C27" w:rsidP="009E2C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2" w:type="dxa"/>
            <w:gridSpan w:val="12"/>
          </w:tcPr>
          <w:p w:rsidR="009E2C27" w:rsidRPr="00FF437B" w:rsidRDefault="009E2C27" w:rsidP="009E2C27">
            <w:pPr>
              <w:rPr>
                <w:rFonts w:ascii="Times New Roman" w:hAnsi="Times New Roman" w:cs="Times New Roman"/>
                <w:b/>
                <w:bCs/>
              </w:rPr>
            </w:pPr>
            <w:r w:rsidRPr="00FF437B">
              <w:rPr>
                <w:rFonts w:ascii="Times New Roman" w:hAnsi="Times New Roman" w:cs="Times New Roman"/>
                <w:b/>
                <w:bCs/>
                <w:color w:val="00000A"/>
              </w:rPr>
              <w:t>Unit II :</w:t>
            </w:r>
            <w:r w:rsidR="00B672E4">
              <w:rPr>
                <w:b/>
                <w:sz w:val="21"/>
              </w:rPr>
              <w:t xml:space="preserve"> </w:t>
            </w:r>
            <w:r w:rsidR="00B672E4" w:rsidRPr="00B672E4">
              <w:rPr>
                <w:b/>
              </w:rPr>
              <w:t>Creating Android Application</w:t>
            </w:r>
            <w:r w:rsidR="00B672E4">
              <w:t xml:space="preserve"> </w:t>
            </w:r>
          </w:p>
        </w:tc>
      </w:tr>
      <w:tr w:rsidR="005F713F" w:rsidRPr="00FF437B" w:rsidTr="005F713F">
        <w:tc>
          <w:tcPr>
            <w:tcW w:w="488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960" w:type="dxa"/>
          </w:tcPr>
          <w:p w:rsidR="005F713F" w:rsidRPr="00FF437B" w:rsidRDefault="005F713F" w:rsidP="005F713F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t>Creating Android project</w:t>
            </w: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10" w:type="dxa"/>
          </w:tcPr>
          <w:p w:rsidR="005F713F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  <w:r>
              <w:rPr>
                <w:rFonts w:ascii="Times New Roman" w:hAnsi="Times New Roman" w:cs="Times New Roman"/>
              </w:rPr>
              <w:t>/11/2021</w:t>
            </w:r>
          </w:p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/11/2021</w:t>
            </w:r>
          </w:p>
        </w:tc>
        <w:tc>
          <w:tcPr>
            <w:tcW w:w="112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135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5F713F" w:rsidRPr="00B10E65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5F713F" w:rsidRDefault="005F713F" w:rsidP="005F713F">
            <w:r w:rsidRPr="00B5059B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5F713F" w:rsidRPr="000359B0" w:rsidRDefault="005F713F" w:rsidP="005F71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5F713F" w:rsidRPr="004B3C12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5F713F" w:rsidRPr="00FF437B" w:rsidTr="005F713F">
        <w:tc>
          <w:tcPr>
            <w:tcW w:w="488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960" w:type="dxa"/>
          </w:tcPr>
          <w:p w:rsidR="005F713F" w:rsidRPr="00FF437B" w:rsidRDefault="005F713F" w:rsidP="005F713F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t>Project Structure</w:t>
            </w: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1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  <w:r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/202</w:t>
            </w:r>
            <w:r>
              <w:rPr>
                <w:rFonts w:ascii="Times New Roman" w:hAnsi="Times New Roman" w:cs="Times New Roman"/>
              </w:rPr>
              <w:t>101/12/2021</w:t>
            </w:r>
          </w:p>
        </w:tc>
        <w:tc>
          <w:tcPr>
            <w:tcW w:w="112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135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5F713F" w:rsidRPr="00B10E65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5F713F" w:rsidRDefault="005F713F" w:rsidP="005F713F">
            <w:r w:rsidRPr="00B5059B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5F713F" w:rsidRPr="000359B0" w:rsidRDefault="005F713F" w:rsidP="005F71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5F713F" w:rsidRPr="004B3C12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5F713F" w:rsidRPr="00FF437B" w:rsidTr="005F713F">
        <w:tc>
          <w:tcPr>
            <w:tcW w:w="488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960" w:type="dxa"/>
          </w:tcPr>
          <w:p w:rsidR="005F713F" w:rsidRPr="00FF437B" w:rsidRDefault="005F713F" w:rsidP="005F713F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t>Activity and Activity Life Cycle</w:t>
            </w: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10" w:type="dxa"/>
          </w:tcPr>
          <w:p w:rsidR="005F713F" w:rsidRPr="00FF437B" w:rsidRDefault="004E4041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5F713F">
              <w:rPr>
                <w:rFonts w:ascii="Times New Roman" w:hAnsi="Times New Roman" w:cs="Times New Roman"/>
              </w:rPr>
              <w:t>/1</w:t>
            </w:r>
            <w:r>
              <w:rPr>
                <w:rFonts w:ascii="Times New Roman" w:hAnsi="Times New Roman" w:cs="Times New Roman"/>
              </w:rPr>
              <w:t>2</w:t>
            </w:r>
            <w:r w:rsidR="005F713F">
              <w:rPr>
                <w:rFonts w:ascii="Times New Roman" w:hAnsi="Times New Roman" w:cs="Times New Roman"/>
              </w:rPr>
              <w:t>/202</w:t>
            </w:r>
            <w:r w:rsidR="005F713F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07/12/2021</w:t>
            </w:r>
          </w:p>
        </w:tc>
        <w:tc>
          <w:tcPr>
            <w:tcW w:w="112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135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5F713F" w:rsidRPr="00B10E65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  <w:vAlign w:val="center"/>
          </w:tcPr>
          <w:p w:rsidR="005F713F" w:rsidRPr="00B10E65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5F713F" w:rsidRPr="000359B0" w:rsidRDefault="005F713F" w:rsidP="005F71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5F713F" w:rsidRPr="004B3C12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5F713F" w:rsidRPr="00FF437B" w:rsidTr="005F713F">
        <w:tc>
          <w:tcPr>
            <w:tcW w:w="488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960" w:type="dxa"/>
          </w:tcPr>
          <w:p w:rsidR="005F713F" w:rsidRPr="00FF437B" w:rsidRDefault="005F713F" w:rsidP="005F713F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</w:rPr>
            </w:pPr>
            <w:r>
              <w:t xml:space="preserve">Fragment and </w:t>
            </w:r>
            <w:r>
              <w:lastRenderedPageBreak/>
              <w:t>Fragment Life Cycle</w:t>
            </w: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10" w:type="dxa"/>
          </w:tcPr>
          <w:p w:rsidR="005F713F" w:rsidRPr="00FF437B" w:rsidRDefault="004E4041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5F713F">
              <w:rPr>
                <w:rFonts w:ascii="Times New Roman" w:hAnsi="Times New Roman" w:cs="Times New Roman"/>
              </w:rPr>
              <w:t>/</w:t>
            </w:r>
            <w:r w:rsidR="005F713F">
              <w:rPr>
                <w:rFonts w:ascii="Times New Roman" w:hAnsi="Times New Roman" w:cs="Times New Roman"/>
              </w:rPr>
              <w:t>1</w:t>
            </w:r>
            <w:r w:rsidR="005F713F">
              <w:rPr>
                <w:rFonts w:ascii="Times New Roman" w:hAnsi="Times New Roman" w:cs="Times New Roman"/>
              </w:rPr>
              <w:t>2</w:t>
            </w:r>
            <w:r w:rsidR="005F713F">
              <w:rPr>
                <w:rFonts w:ascii="Times New Roman" w:hAnsi="Times New Roman" w:cs="Times New Roman"/>
              </w:rPr>
              <w:t>/2021</w:t>
            </w:r>
            <w:r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lastRenderedPageBreak/>
              <w:t>13/12/2021</w:t>
            </w:r>
          </w:p>
        </w:tc>
        <w:tc>
          <w:tcPr>
            <w:tcW w:w="112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5F713F" w:rsidRDefault="005F713F" w:rsidP="005F713F">
            <w:r w:rsidRPr="00072C87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135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ductive </w:t>
            </w:r>
            <w:r>
              <w:rPr>
                <w:rFonts w:ascii="Times New Roman" w:hAnsi="Times New Roman" w:cs="Times New Roman"/>
              </w:rPr>
              <w:lastRenderedPageBreak/>
              <w:t>thinking &amp; concept attainment model</w:t>
            </w:r>
          </w:p>
        </w:tc>
        <w:tc>
          <w:tcPr>
            <w:tcW w:w="1260" w:type="dxa"/>
            <w:vAlign w:val="center"/>
          </w:tcPr>
          <w:p w:rsidR="005F713F" w:rsidRPr="00B10E65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lastRenderedPageBreak/>
              <w:t xml:space="preserve">Direct </w:t>
            </w:r>
            <w:r w:rsidRPr="00B10E65">
              <w:rPr>
                <w:rFonts w:ascii="Times New Roman" w:hAnsi="Times New Roman" w:cs="Times New Roman"/>
              </w:rPr>
              <w:lastRenderedPageBreak/>
              <w:t>instructions</w:t>
            </w:r>
          </w:p>
        </w:tc>
        <w:tc>
          <w:tcPr>
            <w:tcW w:w="117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Notes</w:t>
            </w:r>
          </w:p>
        </w:tc>
        <w:tc>
          <w:tcPr>
            <w:tcW w:w="1260" w:type="dxa"/>
          </w:tcPr>
          <w:p w:rsidR="005F713F" w:rsidRDefault="005F713F" w:rsidP="005F713F">
            <w:r w:rsidRPr="00191488">
              <w:rPr>
                <w:rFonts w:ascii="Times New Roman" w:hAnsi="Times New Roman" w:cs="Times New Roman"/>
              </w:rPr>
              <w:t>R1,R2,R3,</w:t>
            </w:r>
            <w:r w:rsidRPr="00191488">
              <w:rPr>
                <w:rFonts w:ascii="Times New Roman" w:hAnsi="Times New Roman" w:cs="Times New Roman"/>
              </w:rPr>
              <w:lastRenderedPageBreak/>
              <w:t>R4,R5</w:t>
            </w:r>
          </w:p>
        </w:tc>
        <w:tc>
          <w:tcPr>
            <w:tcW w:w="1217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Reading </w:t>
            </w:r>
            <w:r>
              <w:rPr>
                <w:rFonts w:ascii="Times New Roman" w:hAnsi="Times New Roman" w:cs="Times New Roman"/>
              </w:rPr>
              <w:lastRenderedPageBreak/>
              <w:t xml:space="preserve">Notes </w:t>
            </w:r>
          </w:p>
        </w:tc>
        <w:tc>
          <w:tcPr>
            <w:tcW w:w="1269" w:type="dxa"/>
            <w:vAlign w:val="center"/>
          </w:tcPr>
          <w:p w:rsidR="005F713F" w:rsidRPr="000359B0" w:rsidRDefault="005F713F" w:rsidP="005F71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Notes </w:t>
            </w:r>
          </w:p>
        </w:tc>
        <w:tc>
          <w:tcPr>
            <w:tcW w:w="1296" w:type="dxa"/>
            <w:vAlign w:val="center"/>
          </w:tcPr>
          <w:p w:rsidR="005F713F" w:rsidRPr="004B3C12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5F713F" w:rsidRPr="00FF437B" w:rsidTr="005F713F">
        <w:tc>
          <w:tcPr>
            <w:tcW w:w="488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2</w:t>
            </w:r>
          </w:p>
        </w:tc>
        <w:tc>
          <w:tcPr>
            <w:tcW w:w="1960" w:type="dxa"/>
          </w:tcPr>
          <w:p w:rsidR="005F713F" w:rsidRPr="00FF437B" w:rsidRDefault="005F713F" w:rsidP="005F713F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</w:rPr>
            </w:pPr>
            <w:r>
              <w:t>Views and View groups</w:t>
            </w: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10" w:type="dxa"/>
          </w:tcPr>
          <w:p w:rsidR="005F713F" w:rsidRPr="00FF437B" w:rsidRDefault="004E4041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  <w:r w:rsidR="005F713F">
              <w:rPr>
                <w:rFonts w:ascii="Times New Roman" w:hAnsi="Times New Roman" w:cs="Times New Roman"/>
              </w:rPr>
              <w:t>/12/2021</w:t>
            </w:r>
            <w:r>
              <w:rPr>
                <w:rFonts w:ascii="Times New Roman" w:hAnsi="Times New Roman" w:cs="Times New Roman"/>
              </w:rPr>
              <w:t xml:space="preserve"> 15/12/2021</w:t>
            </w:r>
          </w:p>
        </w:tc>
        <w:tc>
          <w:tcPr>
            <w:tcW w:w="112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5F713F" w:rsidRDefault="005F713F" w:rsidP="005F713F">
            <w:r w:rsidRPr="00072C87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135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5F713F" w:rsidRPr="00B10E65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5F713F" w:rsidRDefault="005F713F" w:rsidP="005F713F">
            <w:r w:rsidRPr="00191488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5F713F" w:rsidRPr="000359B0" w:rsidRDefault="005F713F" w:rsidP="005F71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5F713F" w:rsidRPr="004B3C12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9E2C27" w:rsidRPr="00FF437B" w:rsidTr="00FD4E82">
        <w:trPr>
          <w:trHeight w:val="249"/>
        </w:trPr>
        <w:tc>
          <w:tcPr>
            <w:tcW w:w="488" w:type="dxa"/>
          </w:tcPr>
          <w:p w:rsidR="009E2C27" w:rsidRPr="00FF437B" w:rsidRDefault="009E2C27" w:rsidP="009E2C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2" w:type="dxa"/>
            <w:gridSpan w:val="12"/>
          </w:tcPr>
          <w:p w:rsidR="009E2C27" w:rsidRPr="00FF437B" w:rsidRDefault="009E2C27" w:rsidP="009E2C27">
            <w:pPr>
              <w:rPr>
                <w:rFonts w:ascii="Times New Roman" w:hAnsi="Times New Roman" w:cs="Times New Roman"/>
                <w:b/>
                <w:bCs/>
                <w:color w:val="00000A"/>
              </w:rPr>
            </w:pPr>
            <w:r>
              <w:rPr>
                <w:rFonts w:ascii="Times New Roman" w:hAnsi="Times New Roman" w:cs="Times New Roman"/>
                <w:b/>
                <w:bCs/>
                <w:color w:val="00000A"/>
              </w:rPr>
              <w:t>Bridge Class/ Video Lecture / Case Study/Unit Test:</w:t>
            </w:r>
          </w:p>
        </w:tc>
      </w:tr>
      <w:tr w:rsidR="009E2C27" w:rsidRPr="00FF437B" w:rsidTr="00C34D12">
        <w:tc>
          <w:tcPr>
            <w:tcW w:w="488" w:type="dxa"/>
          </w:tcPr>
          <w:p w:rsidR="009E2C27" w:rsidRPr="00FF437B" w:rsidRDefault="009E2C27" w:rsidP="009E2C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2" w:type="dxa"/>
            <w:gridSpan w:val="12"/>
          </w:tcPr>
          <w:p w:rsidR="009E2C27" w:rsidRPr="00FD4E82" w:rsidRDefault="00FD4E82" w:rsidP="00FD4E82">
            <w:pPr>
              <w:pStyle w:val="TableParagraph"/>
              <w:spacing w:line="237" w:lineRule="exact"/>
              <w:ind w:left="105"/>
              <w:rPr>
                <w:b/>
                <w:sz w:val="21"/>
              </w:rPr>
            </w:pPr>
            <w:r w:rsidRPr="00FD4E82">
              <w:rPr>
                <w:rFonts w:ascii="Times New Roman" w:hAnsi="Times New Roman" w:cs="Times New Roman"/>
                <w:b/>
                <w:bCs/>
                <w:color w:val="00000A"/>
              </w:rPr>
              <w:t>Unit III</w:t>
            </w:r>
            <w:r w:rsidR="009E2C27" w:rsidRPr="00FD4E82">
              <w:rPr>
                <w:rFonts w:ascii="Times New Roman" w:hAnsi="Times New Roman" w:cs="Times New Roman"/>
                <w:b/>
                <w:bCs/>
                <w:color w:val="00000A"/>
              </w:rPr>
              <w:t xml:space="preserve"> : </w:t>
            </w:r>
            <w:r w:rsidRPr="00FD4E82">
              <w:rPr>
                <w:rFonts w:ascii="Times New Roman" w:hAnsi="Times New Roman" w:cs="Times New Roman"/>
                <w:b/>
                <w:bCs/>
                <w:color w:val="00000A"/>
              </w:rPr>
              <w:t xml:space="preserve"> I</w:t>
            </w:r>
            <w:r w:rsidRPr="00FD4E82">
              <w:rPr>
                <w:b/>
              </w:rPr>
              <w:t>nteractivity Tools</w:t>
            </w:r>
          </w:p>
        </w:tc>
      </w:tr>
      <w:tr w:rsidR="004E4041" w:rsidRPr="00FF437B" w:rsidTr="005F713F">
        <w:tc>
          <w:tcPr>
            <w:tcW w:w="488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960" w:type="dxa"/>
            <w:vAlign w:val="center"/>
          </w:tcPr>
          <w:p w:rsidR="004E4041" w:rsidRPr="00FF437B" w:rsidRDefault="004E4041" w:rsidP="004E4041">
            <w:pPr>
              <w:rPr>
                <w:rFonts w:ascii="Times New Roman" w:eastAsia="Times New Roman" w:hAnsi="Times New Roman" w:cs="Times New Roman"/>
              </w:rPr>
            </w:pPr>
            <w:r>
              <w:t>Intents and Filters</w:t>
            </w:r>
          </w:p>
        </w:tc>
        <w:tc>
          <w:tcPr>
            <w:tcW w:w="1170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10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  <w:r>
              <w:rPr>
                <w:rFonts w:ascii="Times New Roman" w:hAnsi="Times New Roman" w:cs="Times New Roman"/>
              </w:rPr>
              <w:t>/12/2021</w:t>
            </w:r>
            <w:r>
              <w:rPr>
                <w:rFonts w:ascii="Times New Roman" w:hAnsi="Times New Roman" w:cs="Times New Roman"/>
              </w:rPr>
              <w:t>21/12/2021</w:t>
            </w:r>
          </w:p>
        </w:tc>
        <w:tc>
          <w:tcPr>
            <w:tcW w:w="1120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4E4041" w:rsidRDefault="004E4041" w:rsidP="004E4041">
            <w:r w:rsidRPr="00034230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1350" w:type="dxa"/>
            <w:vAlign w:val="center"/>
          </w:tcPr>
          <w:p w:rsidR="004E4041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4E4041" w:rsidRPr="00B10E65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4E4041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4E4041" w:rsidRDefault="004E4041" w:rsidP="004E4041">
            <w:r w:rsidRPr="00CD349C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4E4041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4E4041" w:rsidRPr="000359B0" w:rsidRDefault="004E4041" w:rsidP="004E40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4E4041" w:rsidRPr="004B3C12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4E4041" w:rsidRPr="00FF437B" w:rsidTr="005F713F">
        <w:tc>
          <w:tcPr>
            <w:tcW w:w="488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960" w:type="dxa"/>
            <w:vAlign w:val="center"/>
          </w:tcPr>
          <w:p w:rsidR="004E4041" w:rsidRPr="00FF437B" w:rsidRDefault="004E4041" w:rsidP="004E40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t>Adapters</w:t>
            </w:r>
          </w:p>
        </w:tc>
        <w:tc>
          <w:tcPr>
            <w:tcW w:w="1170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10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/12/2021 27/12/2021</w:t>
            </w:r>
          </w:p>
        </w:tc>
        <w:tc>
          <w:tcPr>
            <w:tcW w:w="1120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4E4041" w:rsidRDefault="004E4041" w:rsidP="004E4041">
            <w:r w:rsidRPr="00034230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1350" w:type="dxa"/>
            <w:vAlign w:val="center"/>
          </w:tcPr>
          <w:p w:rsidR="004E4041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4E4041" w:rsidRPr="00B10E65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4E4041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4E4041" w:rsidRDefault="004E4041" w:rsidP="004E4041">
            <w:r w:rsidRPr="00CD349C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4E4041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4E4041" w:rsidRPr="000359B0" w:rsidRDefault="004E4041" w:rsidP="004E40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4E4041" w:rsidRPr="004B3C12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4E4041" w:rsidRPr="00FF437B" w:rsidTr="005F713F">
        <w:tc>
          <w:tcPr>
            <w:tcW w:w="488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960" w:type="dxa"/>
            <w:vAlign w:val="center"/>
          </w:tcPr>
          <w:p w:rsidR="004E4041" w:rsidRPr="00FF437B" w:rsidRDefault="004E4041" w:rsidP="004E40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t>Dialogs</w:t>
            </w:r>
          </w:p>
        </w:tc>
        <w:tc>
          <w:tcPr>
            <w:tcW w:w="1170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10" w:type="dxa"/>
          </w:tcPr>
          <w:p w:rsidR="004E4041" w:rsidRPr="00FF437B" w:rsidRDefault="00BD1CA5" w:rsidP="004E40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  <w:r w:rsidR="004E4041">
              <w:rPr>
                <w:rFonts w:ascii="Times New Roman" w:hAnsi="Times New Roman" w:cs="Times New Roman"/>
              </w:rPr>
              <w:t>/12</w:t>
            </w:r>
            <w:r w:rsidR="004E4041">
              <w:rPr>
                <w:rFonts w:ascii="Times New Roman" w:hAnsi="Times New Roman" w:cs="Times New Roman"/>
              </w:rPr>
              <w:t>/202</w:t>
            </w:r>
            <w:r w:rsidR="004E4041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29/12/2021</w:t>
            </w:r>
          </w:p>
        </w:tc>
        <w:tc>
          <w:tcPr>
            <w:tcW w:w="1120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4E4041" w:rsidRDefault="004E4041" w:rsidP="004E4041">
            <w:r w:rsidRPr="00034230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1350" w:type="dxa"/>
            <w:vAlign w:val="center"/>
          </w:tcPr>
          <w:p w:rsidR="004E4041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4E4041" w:rsidRPr="00B10E65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4E4041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4E4041" w:rsidRDefault="004E4041" w:rsidP="004E4041">
            <w:r w:rsidRPr="00CD349C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4E4041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4E4041" w:rsidRPr="000359B0" w:rsidRDefault="004E4041" w:rsidP="004E40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4E4041" w:rsidRPr="004B3C12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4E4041" w:rsidRPr="00FF437B" w:rsidTr="005F713F">
        <w:tc>
          <w:tcPr>
            <w:tcW w:w="488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960" w:type="dxa"/>
            <w:vAlign w:val="center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  <w:b/>
                <w:bCs/>
                <w:color w:val="00000A"/>
                <w:lang w:val="en-IN"/>
              </w:rPr>
            </w:pPr>
            <w:r>
              <w:t>Menus</w:t>
            </w:r>
          </w:p>
        </w:tc>
        <w:tc>
          <w:tcPr>
            <w:tcW w:w="1170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10" w:type="dxa"/>
          </w:tcPr>
          <w:p w:rsidR="004E4041" w:rsidRPr="00FF437B" w:rsidRDefault="00BD1CA5" w:rsidP="004E404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4E4041">
              <w:rPr>
                <w:rFonts w:ascii="Times New Roman" w:hAnsi="Times New Roman" w:cs="Times New Roman"/>
              </w:rPr>
              <w:t>/</w:t>
            </w:r>
            <w:r w:rsidR="004E4041">
              <w:rPr>
                <w:rFonts w:ascii="Times New Roman" w:hAnsi="Times New Roman" w:cs="Times New Roman"/>
              </w:rPr>
              <w:t>1</w:t>
            </w:r>
            <w:r w:rsidR="004E4041">
              <w:rPr>
                <w:rFonts w:ascii="Times New Roman" w:hAnsi="Times New Roman" w:cs="Times New Roman"/>
              </w:rPr>
              <w:t>/202</w:t>
            </w:r>
            <w:r>
              <w:rPr>
                <w:rFonts w:ascii="Times New Roman" w:hAnsi="Times New Roman" w:cs="Times New Roman"/>
              </w:rPr>
              <w:t>2    4/1/2022</w:t>
            </w:r>
          </w:p>
        </w:tc>
        <w:tc>
          <w:tcPr>
            <w:tcW w:w="1120" w:type="dxa"/>
          </w:tcPr>
          <w:p w:rsidR="004E4041" w:rsidRPr="00FF437B" w:rsidRDefault="004E4041" w:rsidP="004E404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4E4041" w:rsidRDefault="004E4041" w:rsidP="004E4041">
            <w:r w:rsidRPr="00034230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1350" w:type="dxa"/>
            <w:vAlign w:val="center"/>
          </w:tcPr>
          <w:p w:rsidR="004E4041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4E4041" w:rsidRPr="00B10E65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4E4041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4E4041" w:rsidRDefault="004E4041" w:rsidP="004E4041">
            <w:r w:rsidRPr="00CD349C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4E4041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4E4041" w:rsidRPr="000359B0" w:rsidRDefault="004E4041" w:rsidP="004E404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4E4041" w:rsidRPr="004B3C12" w:rsidRDefault="004E4041" w:rsidP="004E4041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BD1CA5" w:rsidRPr="00FF437B" w:rsidTr="005F713F">
        <w:tc>
          <w:tcPr>
            <w:tcW w:w="488" w:type="dxa"/>
          </w:tcPr>
          <w:p w:rsidR="00BD1CA5" w:rsidRPr="00FF437B" w:rsidRDefault="00BD1CA5" w:rsidP="00BD1C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960" w:type="dxa"/>
            <w:vAlign w:val="center"/>
          </w:tcPr>
          <w:p w:rsidR="00BD1CA5" w:rsidRDefault="00BD1CA5" w:rsidP="00BD1CA5">
            <w:pPr>
              <w:rPr>
                <w:rFonts w:ascii="Calibri" w:hAnsi="Calibri" w:cs="Calibri"/>
                <w:sz w:val="23"/>
                <w:szCs w:val="23"/>
              </w:rPr>
            </w:pPr>
            <w:r>
              <w:t>Notifications</w:t>
            </w:r>
          </w:p>
        </w:tc>
        <w:tc>
          <w:tcPr>
            <w:tcW w:w="1170" w:type="dxa"/>
          </w:tcPr>
          <w:p w:rsidR="00BD1CA5" w:rsidRPr="00FF437B" w:rsidRDefault="00BD1CA5" w:rsidP="00BD1C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10" w:type="dxa"/>
          </w:tcPr>
          <w:p w:rsidR="00BD1CA5" w:rsidRDefault="00BD1CA5" w:rsidP="00BD1C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/>
              </w:rPr>
              <w:t>/1/2022</w:t>
            </w:r>
            <w:r>
              <w:rPr>
                <w:rFonts w:ascii="Times New Roman" w:hAnsi="Times New Roman" w:cs="Times New Roman"/>
              </w:rPr>
              <w:t xml:space="preserve">    10/1/2022</w:t>
            </w:r>
          </w:p>
          <w:p w:rsidR="00A175A5" w:rsidRPr="00FF437B" w:rsidRDefault="00A175A5" w:rsidP="00BD1C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0" w:type="dxa"/>
          </w:tcPr>
          <w:p w:rsidR="00BD1CA5" w:rsidRPr="00FF437B" w:rsidRDefault="00BD1CA5" w:rsidP="00BD1C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BD1CA5" w:rsidRDefault="00BD1CA5" w:rsidP="00BD1CA5">
            <w:r w:rsidRPr="00034230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1350" w:type="dxa"/>
            <w:vAlign w:val="center"/>
          </w:tcPr>
          <w:p w:rsidR="00BD1CA5" w:rsidRDefault="00BD1CA5" w:rsidP="00BD1C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BD1CA5" w:rsidRPr="00B10E65" w:rsidRDefault="00BD1CA5" w:rsidP="00BD1C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BD1CA5" w:rsidRDefault="00BD1CA5" w:rsidP="00BD1C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BD1CA5" w:rsidRDefault="00BD1CA5" w:rsidP="00BD1CA5">
            <w:r w:rsidRPr="00CD349C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BD1CA5" w:rsidRDefault="00BD1CA5" w:rsidP="00BD1C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BD1CA5" w:rsidRPr="000359B0" w:rsidRDefault="00BD1CA5" w:rsidP="00BD1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BD1CA5" w:rsidRPr="004B3C12" w:rsidRDefault="00BD1CA5" w:rsidP="00BD1C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795F21" w:rsidRPr="00FF437B" w:rsidTr="00C34D12">
        <w:tc>
          <w:tcPr>
            <w:tcW w:w="488" w:type="dxa"/>
          </w:tcPr>
          <w:p w:rsidR="00795F21" w:rsidRPr="00FF437B" w:rsidRDefault="00795F21" w:rsidP="00795F2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2" w:type="dxa"/>
            <w:gridSpan w:val="12"/>
          </w:tcPr>
          <w:p w:rsidR="00795F21" w:rsidRPr="00FF437B" w:rsidRDefault="00795F21" w:rsidP="00795F21">
            <w:pPr>
              <w:rPr>
                <w:rFonts w:ascii="Times New Roman" w:hAnsi="Times New Roman" w:cs="Times New Roman"/>
                <w:b/>
                <w:bCs/>
                <w:color w:val="00000A"/>
              </w:rPr>
            </w:pPr>
            <w:r>
              <w:rPr>
                <w:rFonts w:ascii="Times New Roman" w:hAnsi="Times New Roman" w:cs="Times New Roman"/>
                <w:b/>
                <w:bCs/>
                <w:color w:val="00000A"/>
              </w:rPr>
              <w:t>Bridge Class/ Video Lecture / Case Study/Unit Test:</w:t>
            </w:r>
          </w:p>
        </w:tc>
      </w:tr>
      <w:tr w:rsidR="00795F21" w:rsidRPr="00FF437B" w:rsidTr="00C34D12">
        <w:tc>
          <w:tcPr>
            <w:tcW w:w="488" w:type="dxa"/>
          </w:tcPr>
          <w:p w:rsidR="00795F21" w:rsidRPr="00FF437B" w:rsidRDefault="00795F21" w:rsidP="00795F2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2" w:type="dxa"/>
            <w:gridSpan w:val="12"/>
          </w:tcPr>
          <w:p w:rsidR="00795F21" w:rsidRPr="00FD4E82" w:rsidRDefault="00795F21" w:rsidP="00795F21">
            <w:pPr>
              <w:pStyle w:val="TableParagraph"/>
              <w:spacing w:line="237" w:lineRule="exact"/>
              <w:ind w:left="105"/>
              <w:rPr>
                <w:b/>
                <w:sz w:val="21"/>
              </w:rPr>
            </w:pPr>
            <w:r w:rsidRPr="00FD4E82">
              <w:rPr>
                <w:rFonts w:ascii="Times New Roman" w:hAnsi="Times New Roman" w:cs="Times New Roman"/>
                <w:b/>
                <w:bCs/>
                <w:color w:val="00000A"/>
              </w:rPr>
              <w:t xml:space="preserve">Unit </w:t>
            </w:r>
            <w:r w:rsidR="00FD4E82">
              <w:rPr>
                <w:rFonts w:ascii="Times New Roman" w:hAnsi="Times New Roman" w:cs="Times New Roman"/>
                <w:b/>
                <w:bCs/>
                <w:color w:val="00000A"/>
              </w:rPr>
              <w:t>I</w:t>
            </w:r>
            <w:r w:rsidRPr="00FD4E82">
              <w:rPr>
                <w:rFonts w:ascii="Times New Roman" w:hAnsi="Times New Roman" w:cs="Times New Roman"/>
                <w:b/>
                <w:bCs/>
                <w:color w:val="00000A"/>
              </w:rPr>
              <w:t xml:space="preserve">V : </w:t>
            </w:r>
            <w:r w:rsidRPr="00FD4E82">
              <w:rPr>
                <w:rFonts w:ascii="Calibri,Bold" w:hAnsi="Calibri,Bold" w:cs="Calibri,Bold"/>
                <w:b/>
                <w:bCs/>
                <w:sz w:val="23"/>
                <w:szCs w:val="23"/>
              </w:rPr>
              <w:t xml:space="preserve"> </w:t>
            </w:r>
            <w:r w:rsidR="00FD4E82" w:rsidRPr="00FD4E82">
              <w:rPr>
                <w:b/>
              </w:rPr>
              <w:t>Interaction with Database</w:t>
            </w:r>
          </w:p>
        </w:tc>
      </w:tr>
      <w:tr w:rsidR="005F713F" w:rsidRPr="00FF437B" w:rsidTr="005F713F">
        <w:tc>
          <w:tcPr>
            <w:tcW w:w="488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960" w:type="dxa"/>
          </w:tcPr>
          <w:p w:rsidR="005F713F" w:rsidRPr="00FF437B" w:rsidRDefault="005F713F" w:rsidP="005F713F">
            <w:pPr>
              <w:rPr>
                <w:rFonts w:ascii="Times New Roman" w:eastAsia="Times New Roman" w:hAnsi="Times New Roman" w:cs="Times New Roman"/>
              </w:rPr>
            </w:pPr>
            <w:r>
              <w:t xml:space="preserve">Introduction to </w:t>
            </w:r>
            <w:r>
              <w:lastRenderedPageBreak/>
              <w:t>Database (SQLite and Firebase)</w:t>
            </w:r>
          </w:p>
        </w:tc>
        <w:tc>
          <w:tcPr>
            <w:tcW w:w="1170" w:type="dxa"/>
          </w:tcPr>
          <w:p w:rsidR="005F713F" w:rsidRPr="00FF437B" w:rsidRDefault="00A175A5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</w:t>
            </w:r>
            <w:r w:rsidR="005F713F"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10" w:type="dxa"/>
          </w:tcPr>
          <w:p w:rsidR="005F713F" w:rsidRPr="00FF437B" w:rsidRDefault="00A175A5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  <w:r w:rsidR="005F713F">
              <w:rPr>
                <w:rFonts w:ascii="Times New Roman" w:hAnsi="Times New Roman" w:cs="Times New Roman"/>
              </w:rPr>
              <w:t>/1/202</w:t>
            </w:r>
            <w:r>
              <w:rPr>
                <w:rFonts w:ascii="Times New Roman" w:hAnsi="Times New Roman" w:cs="Times New Roman"/>
              </w:rPr>
              <w:t xml:space="preserve">2 </w:t>
            </w:r>
            <w:r>
              <w:rPr>
                <w:rFonts w:ascii="Times New Roman" w:hAnsi="Times New Roman" w:cs="Times New Roman"/>
              </w:rPr>
              <w:lastRenderedPageBreak/>
              <w:t xml:space="preserve">12/1/2022 </w:t>
            </w:r>
          </w:p>
        </w:tc>
        <w:tc>
          <w:tcPr>
            <w:tcW w:w="112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</w:t>
            </w:r>
            <w:r w:rsidR="000A600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ductive </w:t>
            </w:r>
            <w:r>
              <w:rPr>
                <w:rFonts w:ascii="Times New Roman" w:hAnsi="Times New Roman" w:cs="Times New Roman"/>
              </w:rPr>
              <w:lastRenderedPageBreak/>
              <w:t>thinking &amp; concept attainment model</w:t>
            </w:r>
          </w:p>
        </w:tc>
        <w:tc>
          <w:tcPr>
            <w:tcW w:w="1260" w:type="dxa"/>
            <w:vAlign w:val="center"/>
          </w:tcPr>
          <w:p w:rsidR="005F713F" w:rsidRPr="00B10E65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lastRenderedPageBreak/>
              <w:t xml:space="preserve">Direct </w:t>
            </w:r>
            <w:r w:rsidRPr="00B10E65">
              <w:rPr>
                <w:rFonts w:ascii="Times New Roman" w:hAnsi="Times New Roman" w:cs="Times New Roman"/>
              </w:rPr>
              <w:lastRenderedPageBreak/>
              <w:t>instructions</w:t>
            </w:r>
          </w:p>
        </w:tc>
        <w:tc>
          <w:tcPr>
            <w:tcW w:w="117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Notes</w:t>
            </w:r>
          </w:p>
        </w:tc>
        <w:tc>
          <w:tcPr>
            <w:tcW w:w="1260" w:type="dxa"/>
          </w:tcPr>
          <w:p w:rsidR="005F713F" w:rsidRDefault="005F713F" w:rsidP="005F713F">
            <w:r w:rsidRPr="002746F1">
              <w:rPr>
                <w:rFonts w:ascii="Times New Roman" w:hAnsi="Times New Roman" w:cs="Times New Roman"/>
              </w:rPr>
              <w:t>R1,R2,R3,</w:t>
            </w:r>
            <w:r w:rsidRPr="002746F1">
              <w:rPr>
                <w:rFonts w:ascii="Times New Roman" w:hAnsi="Times New Roman" w:cs="Times New Roman"/>
              </w:rPr>
              <w:lastRenderedPageBreak/>
              <w:t>R4,R5</w:t>
            </w:r>
          </w:p>
        </w:tc>
        <w:tc>
          <w:tcPr>
            <w:tcW w:w="1217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Reading </w:t>
            </w:r>
            <w:r>
              <w:rPr>
                <w:rFonts w:ascii="Times New Roman" w:hAnsi="Times New Roman" w:cs="Times New Roman"/>
              </w:rPr>
              <w:lastRenderedPageBreak/>
              <w:t xml:space="preserve">Notes </w:t>
            </w:r>
          </w:p>
        </w:tc>
        <w:tc>
          <w:tcPr>
            <w:tcW w:w="1269" w:type="dxa"/>
            <w:vAlign w:val="center"/>
          </w:tcPr>
          <w:p w:rsidR="005F713F" w:rsidRPr="000359B0" w:rsidRDefault="005F713F" w:rsidP="005F71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Notes </w:t>
            </w:r>
          </w:p>
        </w:tc>
        <w:tc>
          <w:tcPr>
            <w:tcW w:w="1296" w:type="dxa"/>
            <w:vAlign w:val="center"/>
          </w:tcPr>
          <w:p w:rsidR="005F713F" w:rsidRPr="004B3C12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A175A5" w:rsidRPr="00FF437B" w:rsidTr="005F713F">
        <w:tc>
          <w:tcPr>
            <w:tcW w:w="488" w:type="dxa"/>
          </w:tcPr>
          <w:p w:rsidR="00A175A5" w:rsidRPr="00FF437B" w:rsidRDefault="00A175A5" w:rsidP="00A175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5</w:t>
            </w:r>
          </w:p>
        </w:tc>
        <w:tc>
          <w:tcPr>
            <w:tcW w:w="1960" w:type="dxa"/>
          </w:tcPr>
          <w:p w:rsidR="00A175A5" w:rsidRPr="00FF437B" w:rsidRDefault="00A175A5" w:rsidP="00A175A5">
            <w:pPr>
              <w:rPr>
                <w:rFonts w:ascii="Times New Roman" w:eastAsia="Times New Roman" w:hAnsi="Times New Roman" w:cs="Times New Roman"/>
              </w:rPr>
            </w:pPr>
            <w:r>
              <w:t>Cursors and content values</w:t>
            </w:r>
          </w:p>
        </w:tc>
        <w:tc>
          <w:tcPr>
            <w:tcW w:w="1170" w:type="dxa"/>
          </w:tcPr>
          <w:p w:rsidR="00A175A5" w:rsidRPr="00FF437B" w:rsidRDefault="00A175A5" w:rsidP="00A175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10" w:type="dxa"/>
          </w:tcPr>
          <w:p w:rsidR="00A175A5" w:rsidRPr="00FF437B" w:rsidRDefault="00A175A5" w:rsidP="00A175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>
              <w:rPr>
                <w:rFonts w:ascii="Times New Roman" w:hAnsi="Times New Roman" w:cs="Times New Roman"/>
              </w:rPr>
              <w:t>/1/202</w:t>
            </w:r>
            <w:r>
              <w:rPr>
                <w:rFonts w:ascii="Times New Roman" w:hAnsi="Times New Roman" w:cs="Times New Roman"/>
              </w:rPr>
              <w:t>2 18</w:t>
            </w:r>
            <w:r>
              <w:rPr>
                <w:rFonts w:ascii="Times New Roman" w:hAnsi="Times New Roman" w:cs="Times New Roman"/>
              </w:rPr>
              <w:t xml:space="preserve">/1/2022 </w:t>
            </w:r>
          </w:p>
        </w:tc>
        <w:tc>
          <w:tcPr>
            <w:tcW w:w="1120" w:type="dxa"/>
          </w:tcPr>
          <w:p w:rsidR="00A175A5" w:rsidRPr="00FF437B" w:rsidRDefault="00A175A5" w:rsidP="00A175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A175A5" w:rsidRDefault="00A175A5" w:rsidP="00A175A5">
            <w:r w:rsidRPr="009A2565">
              <w:rPr>
                <w:rFonts w:ascii="Times New Roman" w:hAnsi="Times New Roman" w:cs="Times New Roman"/>
              </w:rPr>
              <w:t>CO</w:t>
            </w:r>
            <w:r w:rsidR="000A600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0" w:type="dxa"/>
            <w:vAlign w:val="center"/>
          </w:tcPr>
          <w:p w:rsidR="00A175A5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A175A5" w:rsidRPr="00B10E65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A175A5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A175A5" w:rsidRDefault="00A175A5" w:rsidP="00A175A5">
            <w:r w:rsidRPr="002746F1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A175A5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A175A5" w:rsidRPr="000359B0" w:rsidRDefault="00A175A5" w:rsidP="00A175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A175A5" w:rsidRPr="004B3C12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A175A5" w:rsidRPr="00FF437B" w:rsidTr="005F713F">
        <w:tc>
          <w:tcPr>
            <w:tcW w:w="488" w:type="dxa"/>
          </w:tcPr>
          <w:p w:rsidR="00A175A5" w:rsidRPr="00FF437B" w:rsidRDefault="00A175A5" w:rsidP="00A175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960" w:type="dxa"/>
          </w:tcPr>
          <w:p w:rsidR="00A175A5" w:rsidRPr="00FF437B" w:rsidRDefault="00A175A5" w:rsidP="00A175A5">
            <w:pPr>
              <w:rPr>
                <w:rFonts w:ascii="Times New Roman" w:eastAsia="Times New Roman" w:hAnsi="Times New Roman" w:cs="Times New Roman"/>
              </w:rPr>
            </w:pPr>
            <w:r>
              <w:t>CURD Operations</w:t>
            </w:r>
          </w:p>
        </w:tc>
        <w:tc>
          <w:tcPr>
            <w:tcW w:w="1170" w:type="dxa"/>
          </w:tcPr>
          <w:p w:rsidR="00A175A5" w:rsidRPr="00FF437B" w:rsidRDefault="00A175A5" w:rsidP="00A175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10" w:type="dxa"/>
          </w:tcPr>
          <w:p w:rsidR="00A175A5" w:rsidRPr="00FF437B" w:rsidRDefault="00A175A5" w:rsidP="00A175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  <w:r>
              <w:rPr>
                <w:rFonts w:ascii="Times New Roman" w:hAnsi="Times New Roman" w:cs="Times New Roman"/>
              </w:rPr>
              <w:t>/1/202</w:t>
            </w:r>
            <w:r>
              <w:rPr>
                <w:rFonts w:ascii="Times New Roman" w:hAnsi="Times New Roman" w:cs="Times New Roman"/>
              </w:rPr>
              <w:t>2  24/1/2022</w:t>
            </w:r>
          </w:p>
        </w:tc>
        <w:tc>
          <w:tcPr>
            <w:tcW w:w="1120" w:type="dxa"/>
          </w:tcPr>
          <w:p w:rsidR="00A175A5" w:rsidRPr="00FF437B" w:rsidRDefault="00A175A5" w:rsidP="00A175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A175A5" w:rsidRDefault="00A175A5" w:rsidP="00A175A5">
            <w:r w:rsidRPr="009A2565">
              <w:rPr>
                <w:rFonts w:ascii="Times New Roman" w:hAnsi="Times New Roman" w:cs="Times New Roman"/>
              </w:rPr>
              <w:t>CO</w:t>
            </w:r>
            <w:r w:rsidR="000A600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50" w:type="dxa"/>
            <w:vAlign w:val="center"/>
          </w:tcPr>
          <w:p w:rsidR="00A175A5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A175A5" w:rsidRPr="00B10E65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A175A5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A175A5" w:rsidRDefault="00A175A5" w:rsidP="00A175A5">
            <w:r w:rsidRPr="002746F1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A175A5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A175A5" w:rsidRPr="000359B0" w:rsidRDefault="00A175A5" w:rsidP="00A175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A175A5" w:rsidRPr="004B3C12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A175A5" w:rsidRPr="00FF437B" w:rsidTr="00C34D12">
        <w:trPr>
          <w:trHeight w:val="314"/>
        </w:trPr>
        <w:tc>
          <w:tcPr>
            <w:tcW w:w="488" w:type="dxa"/>
          </w:tcPr>
          <w:p w:rsidR="00A175A5" w:rsidRDefault="00A175A5" w:rsidP="00A175A5">
            <w:pPr>
              <w:rPr>
                <w:rFonts w:ascii="Times New Roman" w:hAnsi="Times New Roman" w:cs="Times New Roman"/>
              </w:rPr>
            </w:pPr>
          </w:p>
          <w:p w:rsidR="00A175A5" w:rsidRPr="00FF437B" w:rsidRDefault="00A175A5" w:rsidP="00A175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2" w:type="dxa"/>
            <w:gridSpan w:val="12"/>
          </w:tcPr>
          <w:p w:rsidR="00A175A5" w:rsidRPr="00FF437B" w:rsidRDefault="00A175A5" w:rsidP="00A175A5">
            <w:pPr>
              <w:rPr>
                <w:rFonts w:ascii="Times New Roman" w:hAnsi="Times New Roman" w:cs="Times New Roman"/>
                <w:b/>
                <w:bCs/>
                <w:color w:val="00000A"/>
              </w:rPr>
            </w:pPr>
            <w:r>
              <w:rPr>
                <w:rFonts w:ascii="Times New Roman" w:hAnsi="Times New Roman" w:cs="Times New Roman"/>
                <w:b/>
                <w:bCs/>
                <w:color w:val="00000A"/>
              </w:rPr>
              <w:t>Bridge Class/ Video Lecture / Case Study/Unit Test:</w:t>
            </w:r>
          </w:p>
        </w:tc>
      </w:tr>
    </w:tbl>
    <w:p w:rsidR="00630356" w:rsidRDefault="00630356" w:rsidP="003C3D17">
      <w:pPr>
        <w:spacing w:after="0"/>
        <w:rPr>
          <w:rFonts w:ascii="Times New Roman" w:hAnsi="Times New Roman" w:cs="Times New Roman"/>
          <w:b/>
          <w:bCs/>
          <w:color w:val="000000"/>
        </w:rPr>
      </w:pPr>
    </w:p>
    <w:tbl>
      <w:tblPr>
        <w:tblStyle w:val="TableGrid"/>
        <w:tblpPr w:leftFromText="180" w:rightFromText="180" w:vertAnchor="text" w:horzAnchor="margin" w:tblpY="32"/>
        <w:tblW w:w="16130" w:type="dxa"/>
        <w:tblLayout w:type="fixed"/>
        <w:tblLook w:val="04A0"/>
      </w:tblPr>
      <w:tblGrid>
        <w:gridCol w:w="488"/>
        <w:gridCol w:w="1960"/>
        <w:gridCol w:w="1170"/>
        <w:gridCol w:w="1260"/>
        <w:gridCol w:w="90"/>
        <w:gridCol w:w="1170"/>
        <w:gridCol w:w="1170"/>
        <w:gridCol w:w="1350"/>
        <w:gridCol w:w="1260"/>
        <w:gridCol w:w="1170"/>
        <w:gridCol w:w="1260"/>
        <w:gridCol w:w="1217"/>
        <w:gridCol w:w="1269"/>
        <w:gridCol w:w="1296"/>
      </w:tblGrid>
      <w:tr w:rsidR="00C96F75" w:rsidRPr="00496797" w:rsidTr="00900B63">
        <w:tc>
          <w:tcPr>
            <w:tcW w:w="488" w:type="dxa"/>
          </w:tcPr>
          <w:p w:rsidR="00C96F75" w:rsidRPr="00FF437B" w:rsidRDefault="00C96F75" w:rsidP="00B672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42" w:type="dxa"/>
            <w:gridSpan w:val="13"/>
          </w:tcPr>
          <w:p w:rsidR="00C96F75" w:rsidRPr="00FD4E82" w:rsidRDefault="00C96F75" w:rsidP="00FD4E82">
            <w:pPr>
              <w:pStyle w:val="TableParagraph"/>
              <w:spacing w:line="237" w:lineRule="exact"/>
              <w:ind w:left="105"/>
              <w:rPr>
                <w:b/>
                <w:sz w:val="21"/>
              </w:rPr>
            </w:pPr>
            <w:r w:rsidRPr="00FD4E82">
              <w:rPr>
                <w:rFonts w:ascii="Times New Roman" w:hAnsi="Times New Roman" w:cs="Times New Roman"/>
                <w:b/>
                <w:bCs/>
                <w:color w:val="00000A"/>
              </w:rPr>
              <w:t>Unit V</w:t>
            </w:r>
            <w:r w:rsidR="00FD4E82" w:rsidRPr="00FD4E82">
              <w:rPr>
                <w:rFonts w:ascii="Times New Roman" w:hAnsi="Times New Roman" w:cs="Times New Roman"/>
                <w:b/>
                <w:bCs/>
                <w:color w:val="00000A"/>
              </w:rPr>
              <w:t xml:space="preserve"> : </w:t>
            </w:r>
            <w:r w:rsidR="00FD4E82" w:rsidRPr="00FD4E82">
              <w:rPr>
                <w:b/>
              </w:rPr>
              <w:t>Web Services and Web View</w:t>
            </w:r>
          </w:p>
        </w:tc>
      </w:tr>
      <w:tr w:rsidR="005F713F" w:rsidRPr="004B3C12" w:rsidTr="00B672E4">
        <w:tc>
          <w:tcPr>
            <w:tcW w:w="488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960" w:type="dxa"/>
            <w:vAlign w:val="center"/>
          </w:tcPr>
          <w:p w:rsidR="005F713F" w:rsidRPr="00FF437B" w:rsidRDefault="005F713F" w:rsidP="005F713F">
            <w:pPr>
              <w:rPr>
                <w:rFonts w:ascii="Times New Roman" w:eastAsia="Times New Roman" w:hAnsi="Times New Roman" w:cs="Times New Roman"/>
              </w:rPr>
            </w:pPr>
            <w:r>
              <w:t>Introduction to web services</w:t>
            </w: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260" w:type="dxa"/>
          </w:tcPr>
          <w:p w:rsidR="005F713F" w:rsidRPr="00FF437B" w:rsidRDefault="00A175A5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  <w:r w:rsidR="005F713F">
              <w:rPr>
                <w:rFonts w:ascii="Times New Roman" w:hAnsi="Times New Roman" w:cs="Times New Roman"/>
              </w:rPr>
              <w:t>/1/202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60" w:type="dxa"/>
            <w:gridSpan w:val="2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5F713F" w:rsidRPr="00FF437B" w:rsidRDefault="005F713F" w:rsidP="005F713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</w:t>
            </w:r>
            <w:r w:rsidR="000A600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5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5F713F" w:rsidRPr="00B10E65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5F713F" w:rsidRDefault="005F713F" w:rsidP="005F713F">
            <w:r w:rsidRPr="0046475C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5F713F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5F713F" w:rsidRPr="000359B0" w:rsidRDefault="005F713F" w:rsidP="005F713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5F713F" w:rsidRPr="004B3C12" w:rsidRDefault="005F713F" w:rsidP="005F713F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0A600D" w:rsidRPr="004B3C12" w:rsidTr="00B672E4">
        <w:tc>
          <w:tcPr>
            <w:tcW w:w="488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960" w:type="dxa"/>
            <w:vAlign w:val="center"/>
          </w:tcPr>
          <w:p w:rsidR="000A600D" w:rsidRPr="00FF437B" w:rsidRDefault="000A600D" w:rsidP="000A60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t>Receiving HTTP Response (JSON, XML)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26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  <w:r>
              <w:rPr>
                <w:rFonts w:ascii="Times New Roman" w:hAnsi="Times New Roman" w:cs="Times New Roman"/>
              </w:rPr>
              <w:t>/1/2022</w:t>
            </w:r>
          </w:p>
        </w:tc>
        <w:tc>
          <w:tcPr>
            <w:tcW w:w="1260" w:type="dxa"/>
            <w:gridSpan w:val="2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135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0A600D" w:rsidRPr="00B10E65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0A600D" w:rsidRDefault="000A600D" w:rsidP="000A600D">
            <w:r w:rsidRPr="0046475C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0A600D" w:rsidRPr="000359B0" w:rsidRDefault="000A600D" w:rsidP="000A60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0A600D" w:rsidRPr="004B3C12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0A600D" w:rsidRPr="004B3C12" w:rsidTr="00B672E4">
        <w:tc>
          <w:tcPr>
            <w:tcW w:w="488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960" w:type="dxa"/>
            <w:vAlign w:val="center"/>
          </w:tcPr>
          <w:p w:rsidR="000A600D" w:rsidRPr="00FF437B" w:rsidRDefault="000A600D" w:rsidP="000A60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t>Parsing JSON and XML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26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/2/202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60" w:type="dxa"/>
            <w:gridSpan w:val="2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135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0A600D" w:rsidRPr="00B10E65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0A600D" w:rsidRDefault="000A600D" w:rsidP="000A600D">
            <w:r w:rsidRPr="0046475C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0A600D" w:rsidRPr="000359B0" w:rsidRDefault="000A600D" w:rsidP="000A60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0A600D" w:rsidRPr="004B3C12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0A600D" w:rsidRPr="004B3C12" w:rsidTr="00B672E4">
        <w:tc>
          <w:tcPr>
            <w:tcW w:w="488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960" w:type="dxa"/>
            <w:vAlign w:val="center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  <w:b/>
                <w:bCs/>
                <w:color w:val="00000A"/>
                <w:lang w:val="en-IN"/>
              </w:rPr>
            </w:pPr>
            <w:r>
              <w:t>Introduction to Web View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26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/2/2022</w:t>
            </w:r>
          </w:p>
        </w:tc>
        <w:tc>
          <w:tcPr>
            <w:tcW w:w="1260" w:type="dxa"/>
            <w:gridSpan w:val="2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135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0A600D" w:rsidRPr="00B10E65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0A600D" w:rsidRDefault="000A600D" w:rsidP="000A600D">
            <w:r w:rsidRPr="0046475C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0A600D" w:rsidRPr="000359B0" w:rsidRDefault="000A600D" w:rsidP="000A60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0A600D" w:rsidRPr="004B3C12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7057EE" w:rsidRPr="00496797" w:rsidTr="00900B63">
        <w:tc>
          <w:tcPr>
            <w:tcW w:w="488" w:type="dxa"/>
          </w:tcPr>
          <w:p w:rsidR="007057EE" w:rsidRPr="00FF437B" w:rsidRDefault="007057EE" w:rsidP="007057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42" w:type="dxa"/>
            <w:gridSpan w:val="13"/>
          </w:tcPr>
          <w:p w:rsidR="007057EE" w:rsidRPr="00270E6B" w:rsidRDefault="007057EE" w:rsidP="00270E6B">
            <w:pPr>
              <w:pStyle w:val="TableParagraph"/>
              <w:spacing w:line="237" w:lineRule="exact"/>
              <w:ind w:left="105"/>
              <w:rPr>
                <w:b/>
                <w:sz w:val="21"/>
              </w:rPr>
            </w:pPr>
            <w:r w:rsidRPr="00270E6B">
              <w:rPr>
                <w:rFonts w:ascii="Times New Roman" w:hAnsi="Times New Roman" w:cs="Times New Roman"/>
                <w:b/>
                <w:bCs/>
                <w:color w:val="00000A"/>
              </w:rPr>
              <w:t>Unit VI</w:t>
            </w:r>
            <w:r w:rsidR="00270E6B" w:rsidRPr="00270E6B">
              <w:rPr>
                <w:rFonts w:ascii="Times New Roman" w:hAnsi="Times New Roman" w:cs="Times New Roman"/>
                <w:b/>
                <w:bCs/>
                <w:color w:val="00000A"/>
              </w:rPr>
              <w:t xml:space="preserve"> </w:t>
            </w:r>
            <w:r w:rsidR="00270E6B" w:rsidRPr="00270E6B">
              <w:rPr>
                <w:b/>
              </w:rPr>
              <w:t>React Native</w:t>
            </w:r>
          </w:p>
        </w:tc>
      </w:tr>
      <w:tr w:rsidR="00A175A5" w:rsidRPr="004B3C12" w:rsidTr="00900B63">
        <w:tc>
          <w:tcPr>
            <w:tcW w:w="488" w:type="dxa"/>
          </w:tcPr>
          <w:p w:rsidR="00A175A5" w:rsidRPr="00FF437B" w:rsidRDefault="00A175A5" w:rsidP="00A175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35</w:t>
            </w:r>
          </w:p>
        </w:tc>
        <w:tc>
          <w:tcPr>
            <w:tcW w:w="1960" w:type="dxa"/>
            <w:vAlign w:val="center"/>
          </w:tcPr>
          <w:p w:rsidR="00A175A5" w:rsidRPr="00FF437B" w:rsidRDefault="00A175A5" w:rsidP="00A175A5">
            <w:pPr>
              <w:rPr>
                <w:rFonts w:ascii="Times New Roman" w:eastAsia="Times New Roman" w:hAnsi="Times New Roman" w:cs="Times New Roman"/>
              </w:rPr>
            </w:pPr>
            <w:r>
              <w:t>Introduction,  Environment Setup</w:t>
            </w:r>
          </w:p>
        </w:tc>
        <w:tc>
          <w:tcPr>
            <w:tcW w:w="1170" w:type="dxa"/>
          </w:tcPr>
          <w:p w:rsidR="00A175A5" w:rsidRPr="00FF437B" w:rsidRDefault="00A175A5" w:rsidP="00A175A5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350" w:type="dxa"/>
            <w:gridSpan w:val="2"/>
          </w:tcPr>
          <w:p w:rsidR="00A175A5" w:rsidRPr="00FF437B" w:rsidRDefault="00A175A5" w:rsidP="00A175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>/2/2022</w:t>
            </w:r>
          </w:p>
        </w:tc>
        <w:tc>
          <w:tcPr>
            <w:tcW w:w="1170" w:type="dxa"/>
          </w:tcPr>
          <w:p w:rsidR="00A175A5" w:rsidRPr="00FF437B" w:rsidRDefault="00A175A5" w:rsidP="00A175A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A175A5" w:rsidRDefault="00A175A5" w:rsidP="00A175A5">
            <w:r w:rsidRPr="005329AC">
              <w:rPr>
                <w:rFonts w:ascii="Times New Roman" w:hAnsi="Times New Roman" w:cs="Times New Roman"/>
              </w:rPr>
              <w:t>CO</w:t>
            </w:r>
            <w:r w:rsidR="000A600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0" w:type="dxa"/>
            <w:vAlign w:val="center"/>
          </w:tcPr>
          <w:p w:rsidR="00A175A5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A175A5" w:rsidRPr="00B10E65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A175A5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  <w:vAlign w:val="center"/>
          </w:tcPr>
          <w:p w:rsidR="00A175A5" w:rsidRPr="00B10E65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A175A5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A175A5" w:rsidRPr="000359B0" w:rsidRDefault="00A175A5" w:rsidP="00A175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A175A5" w:rsidRPr="004B3C12" w:rsidRDefault="00A175A5" w:rsidP="00A175A5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0A600D" w:rsidRPr="004B3C12" w:rsidTr="00B672E4">
        <w:tc>
          <w:tcPr>
            <w:tcW w:w="488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960" w:type="dxa"/>
            <w:vAlign w:val="center"/>
          </w:tcPr>
          <w:p w:rsidR="000A600D" w:rsidRPr="00FF437B" w:rsidRDefault="000A600D" w:rsidP="000A60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t>JavaScript ES6 Overview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350" w:type="dxa"/>
            <w:gridSpan w:val="2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</w:rPr>
              <w:t>/2/2022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0A600D" w:rsidRDefault="000A600D" w:rsidP="000A600D">
            <w:r w:rsidRPr="005329AC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0A600D" w:rsidRPr="00B10E65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0A600D" w:rsidRDefault="000A600D" w:rsidP="000A600D">
            <w:r w:rsidRPr="000F36F7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0A600D" w:rsidRPr="000359B0" w:rsidRDefault="000A600D" w:rsidP="000A60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0A600D" w:rsidRPr="004B3C12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0A600D" w:rsidRPr="004B3C12" w:rsidTr="00B672E4">
        <w:tc>
          <w:tcPr>
            <w:tcW w:w="488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960" w:type="dxa"/>
            <w:vAlign w:val="center"/>
          </w:tcPr>
          <w:p w:rsidR="000A600D" w:rsidRPr="00FF437B" w:rsidRDefault="000A600D" w:rsidP="000A60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t>Create React Native App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350" w:type="dxa"/>
            <w:gridSpan w:val="2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  <w:r>
              <w:rPr>
                <w:rFonts w:ascii="Times New Roman" w:hAnsi="Times New Roman" w:cs="Times New Roman"/>
              </w:rPr>
              <w:t>/2/2022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0A600D" w:rsidRDefault="000A600D" w:rsidP="000A600D">
            <w:r w:rsidRPr="005329AC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0A600D" w:rsidRPr="00B10E65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0A600D" w:rsidRDefault="000A600D" w:rsidP="000A600D">
            <w:r w:rsidRPr="000F36F7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0A600D" w:rsidRPr="000359B0" w:rsidRDefault="000A600D" w:rsidP="000A60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0A600D" w:rsidRPr="004B3C12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0A600D" w:rsidRPr="004B3C12" w:rsidTr="00B672E4">
        <w:tc>
          <w:tcPr>
            <w:tcW w:w="488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960" w:type="dxa"/>
            <w:vAlign w:val="center"/>
          </w:tcPr>
          <w:p w:rsidR="000A600D" w:rsidRPr="000B78D9" w:rsidRDefault="000A600D" w:rsidP="000A600D">
            <w:pPr>
              <w:rPr>
                <w:rFonts w:ascii="Times New Roman" w:hAnsi="Times New Roman" w:cs="Times New Roman"/>
                <w:bCs/>
                <w:color w:val="00000A"/>
                <w:lang w:val="en-IN"/>
              </w:rPr>
            </w:pPr>
            <w:r>
              <w:t>React Native Alert API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 w:rsidRPr="00FF437B"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350" w:type="dxa"/>
            <w:gridSpan w:val="2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  <w:r>
              <w:rPr>
                <w:rFonts w:ascii="Times New Roman" w:hAnsi="Times New Roman" w:cs="Times New Roman"/>
              </w:rPr>
              <w:t>/2/2022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0A600D" w:rsidRDefault="000A600D" w:rsidP="000A600D">
            <w:r w:rsidRPr="005329AC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0A600D" w:rsidRPr="00B10E65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0A600D" w:rsidRDefault="000A600D" w:rsidP="000A600D">
            <w:r w:rsidRPr="000F36F7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0A600D" w:rsidRPr="000359B0" w:rsidRDefault="000A600D" w:rsidP="000A60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0A600D" w:rsidRPr="004B3C12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0A600D" w:rsidTr="00B672E4">
        <w:tc>
          <w:tcPr>
            <w:tcW w:w="488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960" w:type="dxa"/>
            <w:vAlign w:val="center"/>
          </w:tcPr>
          <w:p w:rsidR="000A600D" w:rsidRDefault="000A600D" w:rsidP="000A600D">
            <w:pPr>
              <w:rPr>
                <w:rFonts w:ascii="Calibri" w:hAnsi="Calibri" w:cs="Calibri"/>
                <w:sz w:val="23"/>
                <w:szCs w:val="23"/>
              </w:rPr>
            </w:pPr>
            <w:r>
              <w:t>React Native Geo location API,.Third Party Libraries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Hr</w:t>
            </w:r>
          </w:p>
        </w:tc>
        <w:tc>
          <w:tcPr>
            <w:tcW w:w="1350" w:type="dxa"/>
            <w:gridSpan w:val="2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  <w:r>
              <w:rPr>
                <w:rFonts w:ascii="Times New Roman" w:hAnsi="Times New Roman" w:cs="Times New Roman"/>
              </w:rPr>
              <w:t>/2/2022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0A600D" w:rsidRDefault="000A600D" w:rsidP="000A600D">
            <w:r w:rsidRPr="005329AC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0A600D" w:rsidRPr="00B10E65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260" w:type="dxa"/>
          </w:tcPr>
          <w:p w:rsidR="000A600D" w:rsidRDefault="000A600D" w:rsidP="000A600D">
            <w:r w:rsidRPr="000F36F7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0A600D" w:rsidRPr="000359B0" w:rsidRDefault="000A600D" w:rsidP="000A60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0A600D" w:rsidRPr="004B3C12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</w:tbl>
    <w:p w:rsidR="005459E3" w:rsidRDefault="005459E3" w:rsidP="003C3D17">
      <w:pPr>
        <w:spacing w:after="0"/>
        <w:rPr>
          <w:rFonts w:ascii="Times New Roman" w:hAnsi="Times New Roman" w:cs="Times New Roman"/>
          <w:b/>
          <w:bCs/>
          <w:color w:val="000000"/>
        </w:rPr>
      </w:pPr>
    </w:p>
    <w:tbl>
      <w:tblPr>
        <w:tblStyle w:val="TableGrid"/>
        <w:tblpPr w:leftFromText="180" w:rightFromText="180" w:vertAnchor="text" w:horzAnchor="margin" w:tblpY="32"/>
        <w:tblW w:w="16040" w:type="dxa"/>
        <w:tblLayout w:type="fixed"/>
        <w:tblLook w:val="04A0"/>
      </w:tblPr>
      <w:tblGrid>
        <w:gridCol w:w="488"/>
        <w:gridCol w:w="1960"/>
        <w:gridCol w:w="1170"/>
        <w:gridCol w:w="1350"/>
        <w:gridCol w:w="1170"/>
        <w:gridCol w:w="1170"/>
        <w:gridCol w:w="1350"/>
        <w:gridCol w:w="1260"/>
        <w:gridCol w:w="1170"/>
        <w:gridCol w:w="1170"/>
        <w:gridCol w:w="1217"/>
        <w:gridCol w:w="1269"/>
        <w:gridCol w:w="1296"/>
      </w:tblGrid>
      <w:tr w:rsidR="00B405F9" w:rsidRPr="00496797" w:rsidTr="00B672E4">
        <w:tc>
          <w:tcPr>
            <w:tcW w:w="488" w:type="dxa"/>
          </w:tcPr>
          <w:p w:rsidR="00B405F9" w:rsidRPr="00FF437B" w:rsidRDefault="00B405F9" w:rsidP="00B672E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52" w:type="dxa"/>
            <w:gridSpan w:val="12"/>
          </w:tcPr>
          <w:p w:rsidR="00B405F9" w:rsidRPr="00270E6B" w:rsidRDefault="00B405F9" w:rsidP="00270E6B">
            <w:pPr>
              <w:pStyle w:val="TableParagraph"/>
              <w:spacing w:line="237" w:lineRule="exact"/>
              <w:ind w:left="105"/>
              <w:rPr>
                <w:b/>
                <w:sz w:val="21"/>
              </w:rPr>
            </w:pPr>
            <w:r w:rsidRPr="00270E6B">
              <w:rPr>
                <w:rFonts w:ascii="Times New Roman" w:hAnsi="Times New Roman" w:cs="Times New Roman"/>
                <w:b/>
                <w:bCs/>
                <w:color w:val="00000A"/>
              </w:rPr>
              <w:t>Unit VII</w:t>
            </w:r>
            <w:r w:rsidR="00270E6B" w:rsidRPr="00270E6B">
              <w:rPr>
                <w:rFonts w:ascii="Times New Roman" w:hAnsi="Times New Roman" w:cs="Times New Roman"/>
                <w:b/>
                <w:bCs/>
                <w:color w:val="00000A"/>
              </w:rPr>
              <w:t xml:space="preserve">  : I</w:t>
            </w:r>
            <w:r w:rsidR="00270E6B" w:rsidRPr="00270E6B">
              <w:rPr>
                <w:b/>
              </w:rPr>
              <w:t>ntroduction Flutter</w:t>
            </w:r>
          </w:p>
        </w:tc>
      </w:tr>
      <w:tr w:rsidR="000A600D" w:rsidRPr="004B3C12" w:rsidTr="00B672E4">
        <w:tc>
          <w:tcPr>
            <w:tcW w:w="488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960" w:type="dxa"/>
            <w:vAlign w:val="center"/>
          </w:tcPr>
          <w:p w:rsidR="000A600D" w:rsidRPr="00FF437B" w:rsidRDefault="000A600D" w:rsidP="000A600D">
            <w:pPr>
              <w:rPr>
                <w:rFonts w:ascii="Times New Roman" w:eastAsia="Times New Roman" w:hAnsi="Times New Roman" w:cs="Times New Roman"/>
              </w:rPr>
            </w:pPr>
            <w:r>
              <w:t>Overview, Installation, &amp; Architecture of Flutter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5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6</w:t>
            </w:r>
            <w:r>
              <w:rPr>
                <w:rFonts w:ascii="Times New Roman" w:hAnsi="Times New Roman" w:cs="Times New Roman"/>
              </w:rPr>
              <w:t>/2/2022</w:t>
            </w:r>
            <w:r>
              <w:rPr>
                <w:rFonts w:ascii="Times New Roman" w:hAnsi="Times New Roman" w:cs="Times New Roman"/>
              </w:rPr>
              <w:t xml:space="preserve"> 21/2/2022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0A600D" w:rsidRDefault="000A600D" w:rsidP="000A600D">
            <w:r w:rsidRPr="005329AC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0A600D" w:rsidRPr="00B10E65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170" w:type="dxa"/>
          </w:tcPr>
          <w:p w:rsidR="000A600D" w:rsidRDefault="000A600D" w:rsidP="000A600D">
            <w:r w:rsidRPr="00947C9D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0A600D" w:rsidRPr="000359B0" w:rsidRDefault="000A600D" w:rsidP="000A60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0A600D" w:rsidRPr="004B3C12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  <w:tr w:rsidR="000A600D" w:rsidRPr="004B3C12" w:rsidTr="00B672E4">
        <w:tc>
          <w:tcPr>
            <w:tcW w:w="488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960" w:type="dxa"/>
            <w:vAlign w:val="center"/>
          </w:tcPr>
          <w:p w:rsidR="000A600D" w:rsidRPr="00FF437B" w:rsidRDefault="000A600D" w:rsidP="000A60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t>Introduction to Dart Programming &amp; Demonstration of Simple application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 </w:t>
            </w:r>
            <w:r w:rsidRPr="00FF437B">
              <w:rPr>
                <w:rFonts w:ascii="Times New Roman" w:hAnsi="Times New Roman" w:cs="Times New Roman"/>
              </w:rPr>
              <w:t xml:space="preserve"> Hr</w:t>
            </w:r>
          </w:p>
        </w:tc>
        <w:tc>
          <w:tcPr>
            <w:tcW w:w="135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  <w:r>
              <w:rPr>
                <w:rFonts w:ascii="Times New Roman" w:hAnsi="Times New Roman" w:cs="Times New Roman"/>
              </w:rPr>
              <w:t>/2/2022</w:t>
            </w:r>
            <w:r>
              <w:rPr>
                <w:rFonts w:ascii="Times New Roman" w:hAnsi="Times New Roman" w:cs="Times New Roman"/>
              </w:rPr>
              <w:t xml:space="preserve">  23/2/2022</w:t>
            </w:r>
          </w:p>
        </w:tc>
        <w:tc>
          <w:tcPr>
            <w:tcW w:w="1170" w:type="dxa"/>
          </w:tcPr>
          <w:p w:rsidR="000A600D" w:rsidRPr="00FF437B" w:rsidRDefault="000A600D" w:rsidP="000A600D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70" w:type="dxa"/>
          </w:tcPr>
          <w:p w:rsidR="000A600D" w:rsidRDefault="000A600D" w:rsidP="000A600D">
            <w:r w:rsidRPr="005329AC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5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tive thinking &amp; concept attainment model</w:t>
            </w:r>
          </w:p>
        </w:tc>
        <w:tc>
          <w:tcPr>
            <w:tcW w:w="1260" w:type="dxa"/>
            <w:vAlign w:val="center"/>
          </w:tcPr>
          <w:p w:rsidR="000A600D" w:rsidRPr="00B10E65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 w:rsidRPr="00B10E65">
              <w:rPr>
                <w:rFonts w:ascii="Times New Roman" w:hAnsi="Times New Roman" w:cs="Times New Roman"/>
              </w:rPr>
              <w:t>Direct instructions</w:t>
            </w:r>
          </w:p>
        </w:tc>
        <w:tc>
          <w:tcPr>
            <w:tcW w:w="1170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es</w:t>
            </w:r>
          </w:p>
        </w:tc>
        <w:tc>
          <w:tcPr>
            <w:tcW w:w="1170" w:type="dxa"/>
          </w:tcPr>
          <w:p w:rsidR="000A600D" w:rsidRDefault="000A600D" w:rsidP="000A600D">
            <w:r w:rsidRPr="00947C9D">
              <w:rPr>
                <w:rFonts w:ascii="Times New Roman" w:hAnsi="Times New Roman" w:cs="Times New Roman"/>
              </w:rPr>
              <w:t>R1,R2,R3,R4,R5</w:t>
            </w:r>
          </w:p>
        </w:tc>
        <w:tc>
          <w:tcPr>
            <w:tcW w:w="1217" w:type="dxa"/>
            <w:vAlign w:val="center"/>
          </w:tcPr>
          <w:p w:rsidR="000A600D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Notes </w:t>
            </w:r>
          </w:p>
        </w:tc>
        <w:tc>
          <w:tcPr>
            <w:tcW w:w="1269" w:type="dxa"/>
            <w:vAlign w:val="center"/>
          </w:tcPr>
          <w:p w:rsidR="000A600D" w:rsidRPr="000359B0" w:rsidRDefault="000A600D" w:rsidP="000A600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es </w:t>
            </w:r>
          </w:p>
        </w:tc>
        <w:tc>
          <w:tcPr>
            <w:tcW w:w="1296" w:type="dxa"/>
            <w:vAlign w:val="center"/>
          </w:tcPr>
          <w:p w:rsidR="000A600D" w:rsidRPr="004B3C12" w:rsidRDefault="000A600D" w:rsidP="000A600D">
            <w:pPr>
              <w:pStyle w:val="Normal1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</w:t>
            </w:r>
          </w:p>
        </w:tc>
      </w:tr>
    </w:tbl>
    <w:p w:rsidR="005459E3" w:rsidRPr="00FF437B" w:rsidRDefault="005459E3" w:rsidP="003C3D17">
      <w:pPr>
        <w:spacing w:after="0"/>
        <w:rPr>
          <w:rFonts w:ascii="Times New Roman" w:hAnsi="Times New Roman" w:cs="Times New Roman"/>
          <w:b/>
          <w:bCs/>
          <w:color w:val="000000"/>
        </w:rPr>
      </w:pPr>
    </w:p>
    <w:p w:rsidR="00B968A5" w:rsidRDefault="00B968A5" w:rsidP="003C3D17">
      <w:pPr>
        <w:spacing w:after="0"/>
        <w:rPr>
          <w:rFonts w:ascii="Times New Roman" w:hAnsi="Times New Roman" w:cs="Times New Roman"/>
          <w:b/>
          <w:bCs/>
          <w:color w:val="000000"/>
        </w:rPr>
      </w:pPr>
    </w:p>
    <w:p w:rsidR="00B968A5" w:rsidRDefault="00B968A5" w:rsidP="003C3D17">
      <w:pPr>
        <w:spacing w:after="0"/>
        <w:rPr>
          <w:rFonts w:ascii="Times New Roman" w:hAnsi="Times New Roman" w:cs="Times New Roman"/>
          <w:b/>
          <w:bCs/>
          <w:color w:val="000000"/>
        </w:rPr>
      </w:pPr>
    </w:p>
    <w:p w:rsidR="003C3D17" w:rsidRDefault="003C3D17" w:rsidP="003C3D17">
      <w:pPr>
        <w:spacing w:after="0"/>
        <w:rPr>
          <w:rFonts w:ascii="Times New Roman" w:hAnsi="Times New Roman" w:cs="Times New Roman"/>
          <w:b/>
          <w:bCs/>
          <w:color w:val="000000"/>
        </w:rPr>
      </w:pPr>
      <w:r w:rsidRPr="00FF437B">
        <w:rPr>
          <w:rFonts w:ascii="Times New Roman" w:hAnsi="Times New Roman" w:cs="Times New Roman"/>
          <w:b/>
          <w:bCs/>
          <w:color w:val="000000"/>
        </w:rPr>
        <w:t>Reference Books</w:t>
      </w:r>
    </w:p>
    <w:p w:rsidR="00BA2562" w:rsidRPr="00FF437B" w:rsidRDefault="00BA2562" w:rsidP="003C3D17">
      <w:pPr>
        <w:spacing w:after="0"/>
        <w:rPr>
          <w:rFonts w:ascii="Times New Roman" w:hAnsi="Times New Roman" w:cs="Times New Roman"/>
          <w:color w:val="000000"/>
        </w:rPr>
      </w:pPr>
    </w:p>
    <w:p w:rsidR="00BA2562" w:rsidRDefault="00BA2562" w:rsidP="00B35108">
      <w:pPr>
        <w:spacing w:after="0" w:line="240" w:lineRule="auto"/>
        <w:contextualSpacing/>
      </w:pPr>
      <w:r>
        <w:t xml:space="preserve">1. Professional Android 4 Application Development by Meier, Reto - Wiley Education </w:t>
      </w:r>
    </w:p>
    <w:p w:rsidR="00BA2562" w:rsidRDefault="00BA2562" w:rsidP="00B35108">
      <w:pPr>
        <w:spacing w:after="0" w:line="240" w:lineRule="auto"/>
        <w:contextualSpacing/>
      </w:pPr>
      <w:r>
        <w:t>2. Beginning Android 4 Application Development by Lee, Wei- Meng - Wiley Education</w:t>
      </w:r>
    </w:p>
    <w:p w:rsidR="00BA2562" w:rsidRDefault="00BA2562" w:rsidP="00B35108">
      <w:pPr>
        <w:spacing w:after="0" w:line="240" w:lineRule="auto"/>
        <w:contextualSpacing/>
      </w:pPr>
      <w:r>
        <w:t xml:space="preserve"> 3. Android application Development: in 24 hours by Delessio, Carmen; Darcey, Lauren; Conder, Shane - Pearson Education </w:t>
      </w:r>
    </w:p>
    <w:p w:rsidR="00BA2562" w:rsidRDefault="00BA2562" w:rsidP="00B35108">
      <w:pPr>
        <w:spacing w:after="0" w:line="240" w:lineRule="auto"/>
        <w:contextualSpacing/>
      </w:pPr>
      <w:r>
        <w:t xml:space="preserve">4. Android by Dixit, Prasanna Kumar - Vikas Publishing House </w:t>
      </w:r>
    </w:p>
    <w:p w:rsidR="00BA2562" w:rsidRDefault="00BA2562" w:rsidP="00B35108">
      <w:pPr>
        <w:spacing w:after="0" w:line="240" w:lineRule="auto"/>
        <w:contextualSpacing/>
      </w:pPr>
      <w:r>
        <w:t xml:space="preserve">5. Android Studio Development Essentials Book by Neil Smith </w:t>
      </w:r>
    </w:p>
    <w:p w:rsidR="00BA2562" w:rsidRDefault="00BA2562" w:rsidP="00B35108">
      <w:pPr>
        <w:spacing w:after="0" w:line="240" w:lineRule="auto"/>
        <w:contextualSpacing/>
      </w:pPr>
      <w:r>
        <w:t xml:space="preserve">6. Beginning App Development with Flutter by Rap Payne </w:t>
      </w:r>
    </w:p>
    <w:p w:rsidR="00BA2562" w:rsidRDefault="00BA2562" w:rsidP="00B35108">
      <w:pPr>
        <w:spacing w:after="0" w:line="240" w:lineRule="auto"/>
        <w:contextualSpacing/>
      </w:pPr>
      <w:r>
        <w:t xml:space="preserve">7. Flutter in Action by Eric Windmill </w:t>
      </w:r>
    </w:p>
    <w:p w:rsidR="00B35108" w:rsidRDefault="00BA2562" w:rsidP="00B35108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t>8. REACT NATIVE IN ACTION DEVELOPING IOS AND ANDROID APPS WITH JAVASCRIPT BOOK BY NADER DABIT</w:t>
      </w:r>
    </w:p>
    <w:p w:rsidR="009E06F5" w:rsidRPr="00FF437B" w:rsidRDefault="009E06F5" w:rsidP="00B35108">
      <w:pPr>
        <w:spacing w:after="0" w:line="240" w:lineRule="auto"/>
        <w:contextualSpacing/>
        <w:rPr>
          <w:rFonts w:ascii="Times New Roman" w:hAnsi="Times New Roman" w:cs="Times New Roman"/>
        </w:rPr>
      </w:pPr>
    </w:p>
    <w:p w:rsidR="00630356" w:rsidRPr="00FF437B" w:rsidRDefault="00E42520" w:rsidP="0021454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3978EB" w:rsidRDefault="00ED25F1" w:rsidP="00214544">
      <w:pPr>
        <w:rPr>
          <w:rFonts w:ascii="Times New Roman" w:hAnsi="Times New Roman" w:cs="Times New Roman"/>
        </w:rPr>
      </w:pPr>
      <w:r w:rsidRPr="00FF437B">
        <w:rPr>
          <w:rFonts w:ascii="Times New Roman" w:hAnsi="Times New Roman" w:cs="Times New Roman"/>
        </w:rPr>
        <w:t xml:space="preserve">Name and </w:t>
      </w:r>
      <w:r w:rsidR="008F78FE" w:rsidRPr="00FF437B">
        <w:rPr>
          <w:rFonts w:ascii="Times New Roman" w:hAnsi="Times New Roman" w:cs="Times New Roman"/>
        </w:rPr>
        <w:t>Signature:</w:t>
      </w:r>
      <w:r w:rsidR="00EC2152">
        <w:rPr>
          <w:rFonts w:ascii="Times New Roman" w:hAnsi="Times New Roman" w:cs="Times New Roman"/>
        </w:rPr>
        <w:t xml:space="preserve">Prof. </w:t>
      </w:r>
      <w:r w:rsidR="00270E6B">
        <w:rPr>
          <w:rFonts w:ascii="Times New Roman" w:hAnsi="Times New Roman" w:cs="Times New Roman"/>
        </w:rPr>
        <w:t>Nikhil kumthekar</w:t>
      </w:r>
      <w:r w:rsidR="008F78FE" w:rsidRPr="00FF437B">
        <w:rPr>
          <w:rFonts w:ascii="Times New Roman" w:hAnsi="Times New Roman" w:cs="Times New Roman"/>
        </w:rPr>
        <w:tab/>
      </w:r>
      <w:r w:rsidR="008F78FE" w:rsidRPr="00FF437B">
        <w:rPr>
          <w:rFonts w:ascii="Times New Roman" w:hAnsi="Times New Roman" w:cs="Times New Roman"/>
        </w:rPr>
        <w:tab/>
      </w:r>
      <w:r w:rsidR="008F78FE" w:rsidRPr="00FF437B">
        <w:rPr>
          <w:rFonts w:ascii="Times New Roman" w:hAnsi="Times New Roman" w:cs="Times New Roman"/>
        </w:rPr>
        <w:tab/>
      </w:r>
      <w:r w:rsidR="009E06F5">
        <w:rPr>
          <w:rFonts w:ascii="Times New Roman" w:hAnsi="Times New Roman" w:cs="Times New Roman"/>
        </w:rPr>
        <w:tab/>
      </w:r>
    </w:p>
    <w:p w:rsidR="00ED25F1" w:rsidRPr="00FF437B" w:rsidRDefault="009E06F5" w:rsidP="0021454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270E6B">
        <w:rPr>
          <w:rFonts w:ascii="Times New Roman" w:hAnsi="Times New Roman" w:cs="Times New Roman"/>
        </w:rPr>
        <w:tab/>
      </w:r>
      <w:r w:rsidR="00ED25F1" w:rsidRPr="00FF437B">
        <w:rPr>
          <w:rFonts w:ascii="Times New Roman" w:hAnsi="Times New Roman" w:cs="Times New Roman"/>
        </w:rPr>
        <w:t>Faculty</w:t>
      </w:r>
      <w:r w:rsidR="00ED25F1" w:rsidRPr="00FF437B">
        <w:rPr>
          <w:rFonts w:ascii="Times New Roman" w:hAnsi="Times New Roman" w:cs="Times New Roman"/>
        </w:rPr>
        <w:tab/>
      </w:r>
      <w:r w:rsidR="00ED25F1" w:rsidRPr="00FF437B">
        <w:rPr>
          <w:rFonts w:ascii="Times New Roman" w:hAnsi="Times New Roman" w:cs="Times New Roman"/>
        </w:rPr>
        <w:tab/>
      </w:r>
      <w:r w:rsidR="00ED25F1" w:rsidRPr="00FF437B">
        <w:rPr>
          <w:rFonts w:ascii="Times New Roman" w:hAnsi="Times New Roman" w:cs="Times New Roman"/>
        </w:rPr>
        <w:tab/>
      </w:r>
      <w:r w:rsidR="00ED25F1" w:rsidRPr="00FF437B">
        <w:rPr>
          <w:rFonts w:ascii="Times New Roman" w:hAnsi="Times New Roman" w:cs="Times New Roman"/>
        </w:rPr>
        <w:tab/>
      </w:r>
      <w:r w:rsidR="00ED25F1" w:rsidRPr="00FF437B">
        <w:rPr>
          <w:rFonts w:ascii="Times New Roman" w:hAnsi="Times New Roman" w:cs="Times New Roman"/>
        </w:rPr>
        <w:tab/>
      </w:r>
      <w:r w:rsidR="00ED25F1" w:rsidRPr="00FF437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E42520">
        <w:rPr>
          <w:rFonts w:ascii="Times New Roman" w:hAnsi="Times New Roman" w:cs="Times New Roman"/>
        </w:rPr>
        <w:tab/>
      </w:r>
      <w:r w:rsidR="00E42520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270E6B">
        <w:rPr>
          <w:rFonts w:ascii="Times New Roman" w:hAnsi="Times New Roman" w:cs="Times New Roman"/>
        </w:rPr>
        <w:tab/>
      </w:r>
      <w:r w:rsidR="00270E6B">
        <w:rPr>
          <w:rFonts w:ascii="Times New Roman" w:hAnsi="Times New Roman" w:cs="Times New Roman"/>
        </w:rPr>
        <w:tab/>
      </w:r>
      <w:r w:rsidR="00270E6B">
        <w:rPr>
          <w:rFonts w:ascii="Times New Roman" w:hAnsi="Times New Roman" w:cs="Times New Roman"/>
        </w:rPr>
        <w:tab/>
      </w:r>
      <w:r w:rsidR="00270E6B">
        <w:rPr>
          <w:rFonts w:ascii="Times New Roman" w:hAnsi="Times New Roman" w:cs="Times New Roman"/>
        </w:rPr>
        <w:tab/>
      </w:r>
      <w:r w:rsidR="00ED25F1" w:rsidRPr="00FF437B">
        <w:rPr>
          <w:rFonts w:ascii="Times New Roman" w:hAnsi="Times New Roman" w:cs="Times New Roman"/>
        </w:rPr>
        <w:t>HOD</w:t>
      </w:r>
      <w:r w:rsidR="000947D8" w:rsidRPr="00FF437B">
        <w:rPr>
          <w:rFonts w:ascii="Times New Roman" w:hAnsi="Times New Roman" w:cs="Times New Roman"/>
        </w:rPr>
        <w:tab/>
      </w:r>
      <w:r w:rsidR="000947D8" w:rsidRPr="00FF437B">
        <w:rPr>
          <w:rFonts w:ascii="Times New Roman" w:hAnsi="Times New Roman" w:cs="Times New Roman"/>
        </w:rPr>
        <w:tab/>
      </w:r>
      <w:r w:rsidR="000947D8" w:rsidRPr="00FF437B">
        <w:rPr>
          <w:rFonts w:ascii="Times New Roman" w:hAnsi="Times New Roman" w:cs="Times New Roman"/>
        </w:rPr>
        <w:tab/>
      </w:r>
      <w:r w:rsidR="000947D8" w:rsidRPr="00FF437B">
        <w:rPr>
          <w:rFonts w:ascii="Times New Roman" w:hAnsi="Times New Roman" w:cs="Times New Roman"/>
        </w:rPr>
        <w:tab/>
      </w:r>
    </w:p>
    <w:p w:rsidR="00270E6B" w:rsidRDefault="00270E6B" w:rsidP="008F78FE">
      <w:pPr>
        <w:rPr>
          <w:rFonts w:ascii="Times New Roman" w:hAnsi="Times New Roman" w:cs="Times New Roman"/>
        </w:rPr>
      </w:pPr>
    </w:p>
    <w:p w:rsidR="00270E6B" w:rsidRDefault="00270E6B" w:rsidP="008F78FE">
      <w:pPr>
        <w:rPr>
          <w:rFonts w:ascii="Times New Roman" w:hAnsi="Times New Roman" w:cs="Times New Roman"/>
        </w:rPr>
      </w:pPr>
    </w:p>
    <w:p w:rsidR="008F78FE" w:rsidRPr="00FF437B" w:rsidRDefault="00E42520" w:rsidP="008F78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le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9E06F5">
        <w:rPr>
          <w:rFonts w:ascii="Times New Roman" w:hAnsi="Times New Roman" w:cs="Times New Roman"/>
        </w:rPr>
        <w:tab/>
      </w:r>
      <w:r w:rsidR="008F78FE" w:rsidRPr="00FF437B">
        <w:rPr>
          <w:rFonts w:ascii="Times New Roman" w:hAnsi="Times New Roman" w:cs="Times New Roman"/>
        </w:rPr>
        <w:t>(Prepared By)</w:t>
      </w:r>
      <w:r w:rsidR="008F78FE" w:rsidRPr="00FF437B">
        <w:rPr>
          <w:rFonts w:ascii="Times New Roman" w:hAnsi="Times New Roman" w:cs="Times New Roman"/>
        </w:rPr>
        <w:tab/>
      </w:r>
      <w:r w:rsidR="008F78FE" w:rsidRPr="00FF437B">
        <w:rPr>
          <w:rFonts w:ascii="Times New Roman" w:hAnsi="Times New Roman" w:cs="Times New Roman"/>
        </w:rPr>
        <w:tab/>
      </w:r>
      <w:r w:rsidR="008F78FE" w:rsidRPr="00FF437B">
        <w:rPr>
          <w:rFonts w:ascii="Times New Roman" w:hAnsi="Times New Roman" w:cs="Times New Roman"/>
        </w:rPr>
        <w:tab/>
      </w:r>
      <w:r w:rsidR="008F78FE" w:rsidRPr="00FF437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8F78FE" w:rsidRPr="00FF437B">
        <w:rPr>
          <w:rFonts w:ascii="Times New Roman" w:hAnsi="Times New Roman" w:cs="Times New Roman"/>
        </w:rPr>
        <w:t>(Approved by)</w:t>
      </w:r>
    </w:p>
    <w:p w:rsidR="008F78FE" w:rsidRPr="00FF437B" w:rsidRDefault="008F78FE" w:rsidP="008F78FE">
      <w:pPr>
        <w:rPr>
          <w:rFonts w:ascii="Times New Roman" w:hAnsi="Times New Roman" w:cs="Times New Roman"/>
        </w:rPr>
      </w:pPr>
      <w:r w:rsidRPr="00FF437B">
        <w:rPr>
          <w:rFonts w:ascii="Times New Roman" w:hAnsi="Times New Roman" w:cs="Times New Roman"/>
        </w:rPr>
        <w:t>Date:</w:t>
      </w:r>
      <w:r w:rsidRPr="00FF437B">
        <w:rPr>
          <w:rFonts w:ascii="Times New Roman" w:hAnsi="Times New Roman" w:cs="Times New Roman"/>
        </w:rPr>
        <w:tab/>
      </w:r>
      <w:r w:rsidRPr="00FF437B">
        <w:rPr>
          <w:rFonts w:ascii="Times New Roman" w:hAnsi="Times New Roman" w:cs="Times New Roman"/>
        </w:rPr>
        <w:tab/>
      </w:r>
      <w:r w:rsidRPr="00FF437B">
        <w:rPr>
          <w:rFonts w:ascii="Times New Roman" w:hAnsi="Times New Roman" w:cs="Times New Roman"/>
        </w:rPr>
        <w:tab/>
      </w:r>
      <w:r w:rsidRPr="00FF437B">
        <w:rPr>
          <w:rFonts w:ascii="Times New Roman" w:hAnsi="Times New Roman" w:cs="Times New Roman"/>
        </w:rPr>
        <w:tab/>
      </w:r>
      <w:r w:rsidRPr="00FF437B">
        <w:rPr>
          <w:rFonts w:ascii="Times New Roman" w:hAnsi="Times New Roman" w:cs="Times New Roman"/>
        </w:rPr>
        <w:tab/>
      </w:r>
      <w:r w:rsidRPr="00FF437B">
        <w:rPr>
          <w:rFonts w:ascii="Times New Roman" w:hAnsi="Times New Roman" w:cs="Times New Roman"/>
        </w:rPr>
        <w:tab/>
      </w:r>
    </w:p>
    <w:p w:rsidR="00245D0C" w:rsidRPr="00FF437B" w:rsidRDefault="00245D0C" w:rsidP="00214544">
      <w:pPr>
        <w:rPr>
          <w:rFonts w:ascii="Times New Roman" w:hAnsi="Times New Roman" w:cs="Times New Roman"/>
        </w:rPr>
      </w:pPr>
      <w:r w:rsidRPr="00FF437B">
        <w:rPr>
          <w:rFonts w:ascii="Times New Roman" w:hAnsi="Times New Roman" w:cs="Times New Roman"/>
        </w:rPr>
        <w:t xml:space="preserve">Copy </w:t>
      </w:r>
      <w:r w:rsidR="00E42520" w:rsidRPr="00FF437B">
        <w:rPr>
          <w:rFonts w:ascii="Times New Roman" w:hAnsi="Times New Roman" w:cs="Times New Roman"/>
        </w:rPr>
        <w:t>To :( Soft</w:t>
      </w:r>
      <w:r w:rsidR="00377CA7" w:rsidRPr="00FF437B">
        <w:rPr>
          <w:rFonts w:ascii="Times New Roman" w:hAnsi="Times New Roman" w:cs="Times New Roman"/>
        </w:rPr>
        <w:t xml:space="preserve"> copy </w:t>
      </w:r>
      <w:r w:rsidR="00BD6ABD" w:rsidRPr="00FF437B">
        <w:rPr>
          <w:rFonts w:ascii="Times New Roman" w:hAnsi="Times New Roman" w:cs="Times New Roman"/>
        </w:rPr>
        <w:t>of Signed</w:t>
      </w:r>
      <w:r w:rsidR="00377CA7" w:rsidRPr="00FF437B">
        <w:rPr>
          <w:rFonts w:ascii="Times New Roman" w:hAnsi="Times New Roman" w:cs="Times New Roman"/>
        </w:rPr>
        <w:t xml:space="preserve"> document be provided)</w:t>
      </w:r>
    </w:p>
    <w:p w:rsidR="00245D0C" w:rsidRPr="00FF437B" w:rsidRDefault="006E31D2" w:rsidP="00245D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D/</w:t>
      </w:r>
      <w:r w:rsidR="002F22A1">
        <w:rPr>
          <w:rFonts w:ascii="Times New Roman" w:hAnsi="Times New Roman" w:cs="Times New Roman"/>
        </w:rPr>
        <w:t xml:space="preserve">Academic </w:t>
      </w:r>
      <w:r w:rsidR="00245D0C" w:rsidRPr="00FF437B">
        <w:rPr>
          <w:rFonts w:ascii="Times New Roman" w:hAnsi="Times New Roman" w:cs="Times New Roman"/>
        </w:rPr>
        <w:t>Coordinator</w:t>
      </w:r>
    </w:p>
    <w:p w:rsidR="00965AA2" w:rsidRPr="00CD67F0" w:rsidRDefault="00E42520" w:rsidP="00965A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odle /Website </w:t>
      </w:r>
      <w:r w:rsidR="006E31D2">
        <w:rPr>
          <w:rFonts w:ascii="Times New Roman" w:hAnsi="Times New Roman" w:cs="Times New Roman"/>
        </w:rPr>
        <w:t>C</w:t>
      </w:r>
      <w:r w:rsidR="00245D0C" w:rsidRPr="00FF437B">
        <w:rPr>
          <w:rFonts w:ascii="Times New Roman" w:hAnsi="Times New Roman" w:cs="Times New Roman"/>
        </w:rPr>
        <w:t>oordinator</w:t>
      </w:r>
    </w:p>
    <w:sectPr w:rsidR="00965AA2" w:rsidRPr="00CD67F0" w:rsidSect="00BB5450">
      <w:headerReference w:type="default" r:id="rId8"/>
      <w:pgSz w:w="16839" w:h="11907" w:orient="landscape" w:code="9"/>
      <w:pgMar w:top="1284" w:right="720" w:bottom="360" w:left="720" w:header="9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633F1" w:rsidRDefault="003633F1" w:rsidP="00F73392">
      <w:pPr>
        <w:spacing w:after="0" w:line="240" w:lineRule="auto"/>
      </w:pPr>
      <w:r>
        <w:separator/>
      </w:r>
    </w:p>
  </w:endnote>
  <w:endnote w:type="continuationSeparator" w:id="1">
    <w:p w:rsidR="003633F1" w:rsidRDefault="003633F1" w:rsidP="00F733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633F1" w:rsidRDefault="003633F1" w:rsidP="00F73392">
      <w:pPr>
        <w:spacing w:after="0" w:line="240" w:lineRule="auto"/>
      </w:pPr>
      <w:r>
        <w:separator/>
      </w:r>
    </w:p>
  </w:footnote>
  <w:footnote w:type="continuationSeparator" w:id="1">
    <w:p w:rsidR="003633F1" w:rsidRDefault="003633F1" w:rsidP="00F733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672E4" w:rsidRDefault="00B672E4">
    <w:pPr>
      <w:pStyle w:val="Header"/>
    </w:pPr>
  </w:p>
  <w:p w:rsidR="00B672E4" w:rsidRDefault="00B672E4">
    <w:pPr>
      <w:pStyle w:val="Header"/>
    </w:pPr>
  </w:p>
  <w:tbl>
    <w:tblPr>
      <w:tblStyle w:val="TableGrid"/>
      <w:tblW w:w="5000" w:type="pct"/>
      <w:tblInd w:w="11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/>
    </w:tblPr>
    <w:tblGrid>
      <w:gridCol w:w="14463"/>
      <w:gridCol w:w="1152"/>
    </w:tblGrid>
    <w:tr w:rsidR="00B672E4" w:rsidTr="00B11BE8">
      <w:tc>
        <w:tcPr>
          <w:tcW w:w="0" w:type="auto"/>
          <w:tcBorders>
            <w:right w:val="single" w:sz="6" w:space="0" w:color="000000" w:themeColor="text1"/>
          </w:tcBorders>
        </w:tcPr>
        <w:sdt>
          <w:sdtPr>
            <w:rPr>
              <w:b/>
              <w:bCs/>
            </w:rPr>
            <w:alias w:val="Company"/>
            <w:id w:val="-1196767252"/>
            <w:placeholder>
              <w:docPart w:val="091DC05E2DF647E4AC07E59E3D1784E5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Content>
            <w:p w:rsidR="00B672E4" w:rsidRDefault="00B672E4" w:rsidP="00B11BE8">
              <w:pPr>
                <w:pStyle w:val="Header"/>
                <w:tabs>
                  <w:tab w:val="left" w:pos="12630"/>
                  <w:tab w:val="right" w:pos="14247"/>
                </w:tabs>
              </w:pPr>
              <w:r>
                <w:rPr>
                  <w:b/>
                  <w:bCs/>
                </w:rPr>
                <w:t>JSPMNTC</w:t>
              </w:r>
            </w:p>
          </w:sdtContent>
        </w:sdt>
        <w:sdt>
          <w:sdtPr>
            <w:rPr>
              <w:b/>
              <w:bCs/>
            </w:rPr>
            <w:alias w:val="Title"/>
            <w:id w:val="268664955"/>
            <w:placeholder>
              <w:docPart w:val="B6B811C151064D00902F7AF79E54735A"/>
            </w:placeholder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Content>
            <w:p w:rsidR="00B672E4" w:rsidRDefault="00B672E4" w:rsidP="00B11BE8">
              <w:pPr>
                <w:pStyle w:val="Header"/>
                <w:jc w:val="right"/>
                <w:rPr>
                  <w:b/>
                  <w:bCs/>
                </w:rPr>
              </w:pPr>
              <w:r>
                <w:rPr>
                  <w:b/>
                  <w:bCs/>
                </w:rPr>
                <w:t>AMC/21-22/F-02</w:t>
              </w:r>
            </w:p>
          </w:sdtContent>
        </w:sdt>
      </w:tc>
      <w:tc>
        <w:tcPr>
          <w:tcW w:w="1152" w:type="dxa"/>
          <w:tcBorders>
            <w:left w:val="single" w:sz="6" w:space="0" w:color="000000" w:themeColor="text1"/>
          </w:tcBorders>
        </w:tcPr>
        <w:p w:rsidR="00B672E4" w:rsidRDefault="00B672E4" w:rsidP="00B11BE8">
          <w:pPr>
            <w:pStyle w:val="Header"/>
            <w:rPr>
              <w:b/>
            </w:rPr>
          </w:pPr>
          <w:fldSimple w:instr=" PAGE   \* MERGEFORMAT ">
            <w:r w:rsidR="000A600D">
              <w:rPr>
                <w:noProof/>
              </w:rPr>
              <w:t>6</w:t>
            </w:r>
          </w:fldSimple>
        </w:p>
      </w:tc>
    </w:tr>
  </w:tbl>
  <w:p w:rsidR="00B672E4" w:rsidRDefault="00B672E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441142"/>
    <w:multiLevelType w:val="hybridMultilevel"/>
    <w:tmpl w:val="9BCED890"/>
    <w:lvl w:ilvl="0" w:tplc="A0B255E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3791C7C"/>
    <w:multiLevelType w:val="hybridMultilevel"/>
    <w:tmpl w:val="D1A08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B61DA2"/>
    <w:multiLevelType w:val="hybridMultilevel"/>
    <w:tmpl w:val="14BA8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3167ED6"/>
    <w:multiLevelType w:val="multilevel"/>
    <w:tmpl w:val="46020A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67B84A4E"/>
    <w:multiLevelType w:val="hybridMultilevel"/>
    <w:tmpl w:val="14BA8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484C37"/>
    <w:multiLevelType w:val="hybridMultilevel"/>
    <w:tmpl w:val="14BA8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88C6022"/>
    <w:multiLevelType w:val="hybridMultilevel"/>
    <w:tmpl w:val="A4C22BCC"/>
    <w:lvl w:ilvl="0" w:tplc="A7362EDA">
      <w:start w:val="1"/>
      <w:numFmt w:val="decimal"/>
      <w:lvlText w:val="%1."/>
      <w:lvlJc w:val="left"/>
      <w:pPr>
        <w:ind w:left="806" w:hanging="351"/>
        <w:jc w:val="left"/>
      </w:pPr>
      <w:rPr>
        <w:rFonts w:ascii="Cambria" w:eastAsia="Cambria" w:hAnsi="Cambria" w:cs="Cambria" w:hint="default"/>
        <w:b/>
        <w:bCs/>
        <w:spacing w:val="-2"/>
        <w:w w:val="101"/>
        <w:sz w:val="23"/>
        <w:szCs w:val="23"/>
        <w:lang w:val="en-US" w:eastAsia="en-US" w:bidi="en-US"/>
      </w:rPr>
    </w:lvl>
    <w:lvl w:ilvl="1" w:tplc="ADA66758">
      <w:numFmt w:val="bullet"/>
      <w:lvlText w:val="•"/>
      <w:lvlJc w:val="left"/>
      <w:pPr>
        <w:ind w:left="1627" w:hanging="351"/>
      </w:pPr>
      <w:rPr>
        <w:rFonts w:hint="default"/>
        <w:lang w:val="en-US" w:eastAsia="en-US" w:bidi="en-US"/>
      </w:rPr>
    </w:lvl>
    <w:lvl w:ilvl="2" w:tplc="11AE8DA8">
      <w:numFmt w:val="bullet"/>
      <w:lvlText w:val="•"/>
      <w:lvlJc w:val="left"/>
      <w:pPr>
        <w:ind w:left="2454" w:hanging="351"/>
      </w:pPr>
      <w:rPr>
        <w:rFonts w:hint="default"/>
        <w:lang w:val="en-US" w:eastAsia="en-US" w:bidi="en-US"/>
      </w:rPr>
    </w:lvl>
    <w:lvl w:ilvl="3" w:tplc="DDD4A2EE">
      <w:numFmt w:val="bullet"/>
      <w:lvlText w:val="•"/>
      <w:lvlJc w:val="left"/>
      <w:pPr>
        <w:ind w:left="3282" w:hanging="351"/>
      </w:pPr>
      <w:rPr>
        <w:rFonts w:hint="default"/>
        <w:lang w:val="en-US" w:eastAsia="en-US" w:bidi="en-US"/>
      </w:rPr>
    </w:lvl>
    <w:lvl w:ilvl="4" w:tplc="0DD4C264">
      <w:numFmt w:val="bullet"/>
      <w:lvlText w:val="•"/>
      <w:lvlJc w:val="left"/>
      <w:pPr>
        <w:ind w:left="4109" w:hanging="351"/>
      </w:pPr>
      <w:rPr>
        <w:rFonts w:hint="default"/>
        <w:lang w:val="en-US" w:eastAsia="en-US" w:bidi="en-US"/>
      </w:rPr>
    </w:lvl>
    <w:lvl w:ilvl="5" w:tplc="29C02F80">
      <w:numFmt w:val="bullet"/>
      <w:lvlText w:val="•"/>
      <w:lvlJc w:val="left"/>
      <w:pPr>
        <w:ind w:left="4937" w:hanging="351"/>
      </w:pPr>
      <w:rPr>
        <w:rFonts w:hint="default"/>
        <w:lang w:val="en-US" w:eastAsia="en-US" w:bidi="en-US"/>
      </w:rPr>
    </w:lvl>
    <w:lvl w:ilvl="6" w:tplc="BCDA6D5E">
      <w:numFmt w:val="bullet"/>
      <w:lvlText w:val="•"/>
      <w:lvlJc w:val="left"/>
      <w:pPr>
        <w:ind w:left="5764" w:hanging="351"/>
      </w:pPr>
      <w:rPr>
        <w:rFonts w:hint="default"/>
        <w:lang w:val="en-US" w:eastAsia="en-US" w:bidi="en-US"/>
      </w:rPr>
    </w:lvl>
    <w:lvl w:ilvl="7" w:tplc="07B4C042">
      <w:numFmt w:val="bullet"/>
      <w:lvlText w:val="•"/>
      <w:lvlJc w:val="left"/>
      <w:pPr>
        <w:ind w:left="6591" w:hanging="351"/>
      </w:pPr>
      <w:rPr>
        <w:rFonts w:hint="default"/>
        <w:lang w:val="en-US" w:eastAsia="en-US" w:bidi="en-US"/>
      </w:rPr>
    </w:lvl>
    <w:lvl w:ilvl="8" w:tplc="2DFC913A">
      <w:numFmt w:val="bullet"/>
      <w:lvlText w:val="•"/>
      <w:lvlJc w:val="left"/>
      <w:pPr>
        <w:ind w:left="7419" w:hanging="351"/>
      </w:pPr>
      <w:rPr>
        <w:rFonts w:hint="default"/>
        <w:lang w:val="en-US" w:eastAsia="en-US" w:bidi="en-US"/>
      </w:rPr>
    </w:lvl>
  </w:abstractNum>
  <w:abstractNum w:abstractNumId="7">
    <w:nsid w:val="7CE54382"/>
    <w:multiLevelType w:val="multilevel"/>
    <w:tmpl w:val="3006C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sDAwMrW0NDczNbUwsbBQ0lEKTi0uzszPAykwrgUATAa71ywAAAA="/>
  </w:docVars>
  <w:rsids>
    <w:rsidRoot w:val="00214544"/>
    <w:rsid w:val="0000582D"/>
    <w:rsid w:val="00015B5C"/>
    <w:rsid w:val="000301D4"/>
    <w:rsid w:val="00033260"/>
    <w:rsid w:val="00036399"/>
    <w:rsid w:val="000507C4"/>
    <w:rsid w:val="00052353"/>
    <w:rsid w:val="000557C1"/>
    <w:rsid w:val="00064F20"/>
    <w:rsid w:val="000703D1"/>
    <w:rsid w:val="00070D62"/>
    <w:rsid w:val="000710C7"/>
    <w:rsid w:val="00073406"/>
    <w:rsid w:val="000746B3"/>
    <w:rsid w:val="00086339"/>
    <w:rsid w:val="0008635E"/>
    <w:rsid w:val="000947D8"/>
    <w:rsid w:val="000A600D"/>
    <w:rsid w:val="000A6588"/>
    <w:rsid w:val="000B78D9"/>
    <w:rsid w:val="000C1127"/>
    <w:rsid w:val="000D42E8"/>
    <w:rsid w:val="001111F2"/>
    <w:rsid w:val="00116D38"/>
    <w:rsid w:val="00117D99"/>
    <w:rsid w:val="00123B55"/>
    <w:rsid w:val="00127509"/>
    <w:rsid w:val="0013008A"/>
    <w:rsid w:val="00131438"/>
    <w:rsid w:val="0013156D"/>
    <w:rsid w:val="00133796"/>
    <w:rsid w:val="00164FB2"/>
    <w:rsid w:val="00175E74"/>
    <w:rsid w:val="00186911"/>
    <w:rsid w:val="00194F55"/>
    <w:rsid w:val="00197CAF"/>
    <w:rsid w:val="001A0801"/>
    <w:rsid w:val="001B142F"/>
    <w:rsid w:val="001B2278"/>
    <w:rsid w:val="001B5253"/>
    <w:rsid w:val="001C63B6"/>
    <w:rsid w:val="001E1D49"/>
    <w:rsid w:val="001E6CF4"/>
    <w:rsid w:val="001F7671"/>
    <w:rsid w:val="00206B0F"/>
    <w:rsid w:val="00211793"/>
    <w:rsid w:val="00211A5B"/>
    <w:rsid w:val="00214544"/>
    <w:rsid w:val="002217C5"/>
    <w:rsid w:val="00231C9C"/>
    <w:rsid w:val="002345D5"/>
    <w:rsid w:val="00245D0C"/>
    <w:rsid w:val="00246600"/>
    <w:rsid w:val="0024688C"/>
    <w:rsid w:val="002612AA"/>
    <w:rsid w:val="00261D60"/>
    <w:rsid w:val="00261DE2"/>
    <w:rsid w:val="00265922"/>
    <w:rsid w:val="00270E6B"/>
    <w:rsid w:val="0027593F"/>
    <w:rsid w:val="0027627D"/>
    <w:rsid w:val="00282354"/>
    <w:rsid w:val="00282485"/>
    <w:rsid w:val="002844E6"/>
    <w:rsid w:val="00285314"/>
    <w:rsid w:val="002A75E2"/>
    <w:rsid w:val="002A7C74"/>
    <w:rsid w:val="002B7C71"/>
    <w:rsid w:val="002C145A"/>
    <w:rsid w:val="002C300F"/>
    <w:rsid w:val="002D15D5"/>
    <w:rsid w:val="002D626C"/>
    <w:rsid w:val="002D7A05"/>
    <w:rsid w:val="002F22A1"/>
    <w:rsid w:val="002F57F6"/>
    <w:rsid w:val="002F6DB8"/>
    <w:rsid w:val="00315029"/>
    <w:rsid w:val="00322D95"/>
    <w:rsid w:val="00324779"/>
    <w:rsid w:val="0033105D"/>
    <w:rsid w:val="0033581B"/>
    <w:rsid w:val="003371CC"/>
    <w:rsid w:val="00347620"/>
    <w:rsid w:val="003518D2"/>
    <w:rsid w:val="003633F1"/>
    <w:rsid w:val="003753CA"/>
    <w:rsid w:val="00377CA7"/>
    <w:rsid w:val="0038644C"/>
    <w:rsid w:val="003952BA"/>
    <w:rsid w:val="003978EB"/>
    <w:rsid w:val="003A6C45"/>
    <w:rsid w:val="003B13FD"/>
    <w:rsid w:val="003B18C5"/>
    <w:rsid w:val="003B584C"/>
    <w:rsid w:val="003C18FB"/>
    <w:rsid w:val="003C3D17"/>
    <w:rsid w:val="003E1DF9"/>
    <w:rsid w:val="003E20B6"/>
    <w:rsid w:val="003E4DDF"/>
    <w:rsid w:val="00404C87"/>
    <w:rsid w:val="00413BAE"/>
    <w:rsid w:val="00414385"/>
    <w:rsid w:val="0042001F"/>
    <w:rsid w:val="00434150"/>
    <w:rsid w:val="00435ED2"/>
    <w:rsid w:val="00440BDA"/>
    <w:rsid w:val="00444124"/>
    <w:rsid w:val="004449D6"/>
    <w:rsid w:val="00444AC0"/>
    <w:rsid w:val="0046105A"/>
    <w:rsid w:val="0046196F"/>
    <w:rsid w:val="00471B9E"/>
    <w:rsid w:val="00481FC7"/>
    <w:rsid w:val="0049386C"/>
    <w:rsid w:val="00496797"/>
    <w:rsid w:val="004A0C9F"/>
    <w:rsid w:val="004A0E84"/>
    <w:rsid w:val="004B2991"/>
    <w:rsid w:val="004B4266"/>
    <w:rsid w:val="004C3143"/>
    <w:rsid w:val="004C6BB5"/>
    <w:rsid w:val="004E36EA"/>
    <w:rsid w:val="004E4041"/>
    <w:rsid w:val="004E6448"/>
    <w:rsid w:val="004F6F6B"/>
    <w:rsid w:val="00501056"/>
    <w:rsid w:val="00507288"/>
    <w:rsid w:val="0050736D"/>
    <w:rsid w:val="005115EB"/>
    <w:rsid w:val="00512B08"/>
    <w:rsid w:val="00515607"/>
    <w:rsid w:val="00516047"/>
    <w:rsid w:val="00521784"/>
    <w:rsid w:val="00522A21"/>
    <w:rsid w:val="00526903"/>
    <w:rsid w:val="00530311"/>
    <w:rsid w:val="005322B4"/>
    <w:rsid w:val="00540172"/>
    <w:rsid w:val="005459E3"/>
    <w:rsid w:val="005529F0"/>
    <w:rsid w:val="0055571E"/>
    <w:rsid w:val="005647F8"/>
    <w:rsid w:val="0058536A"/>
    <w:rsid w:val="00590913"/>
    <w:rsid w:val="0059378E"/>
    <w:rsid w:val="00595023"/>
    <w:rsid w:val="005B16FE"/>
    <w:rsid w:val="005E7E66"/>
    <w:rsid w:val="005F467E"/>
    <w:rsid w:val="005F713F"/>
    <w:rsid w:val="00601BD2"/>
    <w:rsid w:val="00603E5D"/>
    <w:rsid w:val="00605DA7"/>
    <w:rsid w:val="00610BC0"/>
    <w:rsid w:val="00611CF8"/>
    <w:rsid w:val="00620E3D"/>
    <w:rsid w:val="006252DB"/>
    <w:rsid w:val="00630356"/>
    <w:rsid w:val="006439F8"/>
    <w:rsid w:val="00652082"/>
    <w:rsid w:val="006609B5"/>
    <w:rsid w:val="00665B94"/>
    <w:rsid w:val="00675EDF"/>
    <w:rsid w:val="006A3B1B"/>
    <w:rsid w:val="006A6309"/>
    <w:rsid w:val="006B07CB"/>
    <w:rsid w:val="006B2146"/>
    <w:rsid w:val="006B4509"/>
    <w:rsid w:val="006C3C95"/>
    <w:rsid w:val="006C6BEF"/>
    <w:rsid w:val="006E31D2"/>
    <w:rsid w:val="006E3FDA"/>
    <w:rsid w:val="006E7041"/>
    <w:rsid w:val="007002DA"/>
    <w:rsid w:val="007057EE"/>
    <w:rsid w:val="00705C80"/>
    <w:rsid w:val="00717E23"/>
    <w:rsid w:val="00724102"/>
    <w:rsid w:val="00730588"/>
    <w:rsid w:val="00730928"/>
    <w:rsid w:val="007317DB"/>
    <w:rsid w:val="0077659B"/>
    <w:rsid w:val="00786AF9"/>
    <w:rsid w:val="0079088C"/>
    <w:rsid w:val="00790C48"/>
    <w:rsid w:val="00795F21"/>
    <w:rsid w:val="007977B1"/>
    <w:rsid w:val="007B3B3A"/>
    <w:rsid w:val="007B79A9"/>
    <w:rsid w:val="007C2DF4"/>
    <w:rsid w:val="007D05D8"/>
    <w:rsid w:val="007D0BCB"/>
    <w:rsid w:val="007F6BC0"/>
    <w:rsid w:val="00805C09"/>
    <w:rsid w:val="00806F0E"/>
    <w:rsid w:val="0081199C"/>
    <w:rsid w:val="008204AA"/>
    <w:rsid w:val="00826704"/>
    <w:rsid w:val="0083016B"/>
    <w:rsid w:val="008473F1"/>
    <w:rsid w:val="008535D6"/>
    <w:rsid w:val="008573D1"/>
    <w:rsid w:val="0086008A"/>
    <w:rsid w:val="00864490"/>
    <w:rsid w:val="00864FC6"/>
    <w:rsid w:val="0088024E"/>
    <w:rsid w:val="00881E35"/>
    <w:rsid w:val="00883DD8"/>
    <w:rsid w:val="00893771"/>
    <w:rsid w:val="008945BF"/>
    <w:rsid w:val="008A017D"/>
    <w:rsid w:val="008A455F"/>
    <w:rsid w:val="008A4E41"/>
    <w:rsid w:val="008B1D0A"/>
    <w:rsid w:val="008B28D7"/>
    <w:rsid w:val="008C1BD9"/>
    <w:rsid w:val="008C5733"/>
    <w:rsid w:val="008C6AC5"/>
    <w:rsid w:val="008F2692"/>
    <w:rsid w:val="008F2AA3"/>
    <w:rsid w:val="008F373E"/>
    <w:rsid w:val="008F78FE"/>
    <w:rsid w:val="00900B63"/>
    <w:rsid w:val="00902812"/>
    <w:rsid w:val="0090553B"/>
    <w:rsid w:val="00907E12"/>
    <w:rsid w:val="0091797E"/>
    <w:rsid w:val="009260DD"/>
    <w:rsid w:val="00934FAB"/>
    <w:rsid w:val="009400F6"/>
    <w:rsid w:val="00941120"/>
    <w:rsid w:val="00950E33"/>
    <w:rsid w:val="00965A6F"/>
    <w:rsid w:val="00965AA2"/>
    <w:rsid w:val="0097015D"/>
    <w:rsid w:val="0097338E"/>
    <w:rsid w:val="009A08A4"/>
    <w:rsid w:val="009A741D"/>
    <w:rsid w:val="009B57E9"/>
    <w:rsid w:val="009E06F5"/>
    <w:rsid w:val="009E2C27"/>
    <w:rsid w:val="00A00DBF"/>
    <w:rsid w:val="00A0362D"/>
    <w:rsid w:val="00A0365C"/>
    <w:rsid w:val="00A175A5"/>
    <w:rsid w:val="00A20AA0"/>
    <w:rsid w:val="00A2469E"/>
    <w:rsid w:val="00A25BAC"/>
    <w:rsid w:val="00A30D51"/>
    <w:rsid w:val="00A314A4"/>
    <w:rsid w:val="00A33E7C"/>
    <w:rsid w:val="00A355D5"/>
    <w:rsid w:val="00A4555A"/>
    <w:rsid w:val="00A46EA8"/>
    <w:rsid w:val="00A5101C"/>
    <w:rsid w:val="00A733D2"/>
    <w:rsid w:val="00A77BFC"/>
    <w:rsid w:val="00A81024"/>
    <w:rsid w:val="00A910AE"/>
    <w:rsid w:val="00AA0EE4"/>
    <w:rsid w:val="00AC5F4D"/>
    <w:rsid w:val="00AD0689"/>
    <w:rsid w:val="00AD215B"/>
    <w:rsid w:val="00AD265F"/>
    <w:rsid w:val="00AF09F1"/>
    <w:rsid w:val="00AF4B94"/>
    <w:rsid w:val="00AF6C69"/>
    <w:rsid w:val="00AF7FEF"/>
    <w:rsid w:val="00B030B1"/>
    <w:rsid w:val="00B04DDE"/>
    <w:rsid w:val="00B05250"/>
    <w:rsid w:val="00B0672D"/>
    <w:rsid w:val="00B11BE8"/>
    <w:rsid w:val="00B12E76"/>
    <w:rsid w:val="00B163C4"/>
    <w:rsid w:val="00B20735"/>
    <w:rsid w:val="00B35108"/>
    <w:rsid w:val="00B37A90"/>
    <w:rsid w:val="00B405F9"/>
    <w:rsid w:val="00B51B3E"/>
    <w:rsid w:val="00B56FF4"/>
    <w:rsid w:val="00B672E4"/>
    <w:rsid w:val="00B708F8"/>
    <w:rsid w:val="00B75274"/>
    <w:rsid w:val="00B81A9E"/>
    <w:rsid w:val="00B95A8F"/>
    <w:rsid w:val="00B968A5"/>
    <w:rsid w:val="00BA2562"/>
    <w:rsid w:val="00BB3DDA"/>
    <w:rsid w:val="00BB5450"/>
    <w:rsid w:val="00BD1CA5"/>
    <w:rsid w:val="00BD6ABD"/>
    <w:rsid w:val="00BE06A4"/>
    <w:rsid w:val="00BF15DB"/>
    <w:rsid w:val="00C10153"/>
    <w:rsid w:val="00C20E2A"/>
    <w:rsid w:val="00C24544"/>
    <w:rsid w:val="00C34D12"/>
    <w:rsid w:val="00C3531B"/>
    <w:rsid w:val="00C37C53"/>
    <w:rsid w:val="00C466B8"/>
    <w:rsid w:val="00C469FA"/>
    <w:rsid w:val="00C55DD2"/>
    <w:rsid w:val="00C6086E"/>
    <w:rsid w:val="00C63478"/>
    <w:rsid w:val="00C731F5"/>
    <w:rsid w:val="00C96F75"/>
    <w:rsid w:val="00CA2E42"/>
    <w:rsid w:val="00CC7725"/>
    <w:rsid w:val="00CD67F0"/>
    <w:rsid w:val="00CD72EF"/>
    <w:rsid w:val="00CE2527"/>
    <w:rsid w:val="00CF3F7D"/>
    <w:rsid w:val="00D03817"/>
    <w:rsid w:val="00D17BF9"/>
    <w:rsid w:val="00D3288A"/>
    <w:rsid w:val="00D7236E"/>
    <w:rsid w:val="00D840AE"/>
    <w:rsid w:val="00D94BBA"/>
    <w:rsid w:val="00DA0393"/>
    <w:rsid w:val="00DA536D"/>
    <w:rsid w:val="00DB102B"/>
    <w:rsid w:val="00DB1535"/>
    <w:rsid w:val="00DB4FDB"/>
    <w:rsid w:val="00DE3689"/>
    <w:rsid w:val="00DF53D5"/>
    <w:rsid w:val="00DF67E7"/>
    <w:rsid w:val="00E01B18"/>
    <w:rsid w:val="00E1157F"/>
    <w:rsid w:val="00E23645"/>
    <w:rsid w:val="00E42520"/>
    <w:rsid w:val="00E60EEB"/>
    <w:rsid w:val="00E6740C"/>
    <w:rsid w:val="00E721C3"/>
    <w:rsid w:val="00E837CA"/>
    <w:rsid w:val="00E956C3"/>
    <w:rsid w:val="00E96F28"/>
    <w:rsid w:val="00EA2A19"/>
    <w:rsid w:val="00EA3BE6"/>
    <w:rsid w:val="00EA60DA"/>
    <w:rsid w:val="00EB6921"/>
    <w:rsid w:val="00EB75DB"/>
    <w:rsid w:val="00EC2152"/>
    <w:rsid w:val="00EC4545"/>
    <w:rsid w:val="00EC7651"/>
    <w:rsid w:val="00ED04B4"/>
    <w:rsid w:val="00ED25F1"/>
    <w:rsid w:val="00EE04C3"/>
    <w:rsid w:val="00F036F5"/>
    <w:rsid w:val="00F43907"/>
    <w:rsid w:val="00F512DA"/>
    <w:rsid w:val="00F52D6E"/>
    <w:rsid w:val="00F61DDE"/>
    <w:rsid w:val="00F66B05"/>
    <w:rsid w:val="00F73392"/>
    <w:rsid w:val="00F76EF7"/>
    <w:rsid w:val="00F77614"/>
    <w:rsid w:val="00F80A34"/>
    <w:rsid w:val="00F91D61"/>
    <w:rsid w:val="00F93DFC"/>
    <w:rsid w:val="00F95BED"/>
    <w:rsid w:val="00F966CB"/>
    <w:rsid w:val="00FA255E"/>
    <w:rsid w:val="00FA4FD1"/>
    <w:rsid w:val="00FA55FD"/>
    <w:rsid w:val="00FA58AF"/>
    <w:rsid w:val="00FC46C7"/>
    <w:rsid w:val="00FC5227"/>
    <w:rsid w:val="00FC65BA"/>
    <w:rsid w:val="00FD0411"/>
    <w:rsid w:val="00FD0D7C"/>
    <w:rsid w:val="00FD4E82"/>
    <w:rsid w:val="00FE186F"/>
    <w:rsid w:val="00FE3034"/>
    <w:rsid w:val="00FF0BFC"/>
    <w:rsid w:val="00FF3B9B"/>
    <w:rsid w:val="00FF43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1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45D5"/>
  </w:style>
  <w:style w:type="paragraph" w:styleId="Heading3">
    <w:name w:val="heading 3"/>
    <w:basedOn w:val="Normal"/>
    <w:link w:val="Heading3Char"/>
    <w:qFormat/>
    <w:rsid w:val="0091797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21454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45D0C"/>
    <w:pPr>
      <w:ind w:left="720"/>
      <w:contextualSpacing/>
    </w:pPr>
  </w:style>
  <w:style w:type="character" w:styleId="Hyperlink">
    <w:name w:val="Hyperlink"/>
    <w:basedOn w:val="DefaultParagraphFont"/>
    <w:rsid w:val="00A5101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5A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AA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91797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F733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392"/>
  </w:style>
  <w:style w:type="paragraph" w:styleId="Footer">
    <w:name w:val="footer"/>
    <w:basedOn w:val="Normal"/>
    <w:link w:val="FooterChar"/>
    <w:uiPriority w:val="99"/>
    <w:unhideWhenUsed/>
    <w:rsid w:val="00F733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392"/>
  </w:style>
  <w:style w:type="paragraph" w:customStyle="1" w:styleId="Normal1">
    <w:name w:val="Normal1"/>
    <w:rsid w:val="007B79A9"/>
    <w:rPr>
      <w:rFonts w:ascii="Calibri" w:eastAsia="Calibri" w:hAnsi="Calibri" w:cs="Calibri"/>
      <w:color w:val="000000"/>
    </w:rPr>
  </w:style>
  <w:style w:type="paragraph" w:customStyle="1" w:styleId="TableParagraph">
    <w:name w:val="Table Paragraph"/>
    <w:basedOn w:val="Normal"/>
    <w:uiPriority w:val="1"/>
    <w:qFormat/>
    <w:rsid w:val="000A6588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1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qFormat/>
    <w:rsid w:val="0091797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21454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45D0C"/>
    <w:pPr>
      <w:ind w:left="720"/>
      <w:contextualSpacing/>
    </w:pPr>
  </w:style>
  <w:style w:type="character" w:styleId="Hyperlink">
    <w:name w:val="Hyperlink"/>
    <w:basedOn w:val="DefaultParagraphFont"/>
    <w:rsid w:val="00A5101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5A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AA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91797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F733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392"/>
  </w:style>
  <w:style w:type="paragraph" w:styleId="Footer">
    <w:name w:val="footer"/>
    <w:basedOn w:val="Normal"/>
    <w:link w:val="FooterChar"/>
    <w:uiPriority w:val="99"/>
    <w:unhideWhenUsed/>
    <w:rsid w:val="00F733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392"/>
  </w:style>
  <w:style w:type="paragraph" w:customStyle="1" w:styleId="Normal1">
    <w:name w:val="Normal1"/>
    <w:rsid w:val="007B79A9"/>
    <w:rPr>
      <w:rFonts w:ascii="Calibri" w:eastAsia="Calibri" w:hAnsi="Calibri" w:cs="Calibri"/>
      <w:color w:val="000000"/>
    </w:rPr>
  </w:style>
  <w:style w:type="paragraph" w:customStyle="1" w:styleId="TableParagraph">
    <w:name w:val="Table Paragraph"/>
    <w:basedOn w:val="Normal"/>
    <w:uiPriority w:val="1"/>
    <w:qFormat/>
    <w:rsid w:val="000A6588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77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jspm.edu.in" TargetMode="External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091DC05E2DF647E4AC07E59E3D178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FE3FD-C98A-4B06-97F9-A1D515BCF05C}"/>
      </w:docPartPr>
      <w:docPartBody>
        <w:p w:rsidR="00153DF8" w:rsidRDefault="009A05F9" w:rsidP="009A05F9">
          <w:pPr>
            <w:pStyle w:val="091DC05E2DF647E4AC07E59E3D1784E5"/>
          </w:pPr>
          <w:r>
            <w:t>[Type the company name]</w:t>
          </w:r>
        </w:p>
      </w:docPartBody>
    </w:docPart>
    <w:docPart>
      <w:docPartPr>
        <w:name w:val="B6B811C151064D00902F7AF79E547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7BFFE-60AB-424E-86ED-5795A8C58952}"/>
      </w:docPartPr>
      <w:docPartBody>
        <w:p w:rsidR="00153DF8" w:rsidRDefault="009A05F9" w:rsidP="009A05F9">
          <w:pPr>
            <w:pStyle w:val="B6B811C151064D00902F7AF79E54735A"/>
          </w:pPr>
          <w:r>
            <w:rPr>
              <w:b/>
              <w:bCs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6A3364"/>
    <w:rsid w:val="000358F6"/>
    <w:rsid w:val="00153DF8"/>
    <w:rsid w:val="00164B4F"/>
    <w:rsid w:val="001A7B31"/>
    <w:rsid w:val="00282604"/>
    <w:rsid w:val="0038303A"/>
    <w:rsid w:val="003B43AD"/>
    <w:rsid w:val="006A3364"/>
    <w:rsid w:val="00701571"/>
    <w:rsid w:val="007266FB"/>
    <w:rsid w:val="00840D03"/>
    <w:rsid w:val="00866E35"/>
    <w:rsid w:val="008E69AB"/>
    <w:rsid w:val="00991C7D"/>
    <w:rsid w:val="009A05F9"/>
    <w:rsid w:val="00D54913"/>
    <w:rsid w:val="00D874B0"/>
    <w:rsid w:val="00DE2D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74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6FA78F71A742C893596A588A2CE98B">
    <w:name w:val="AD6FA78F71A742C893596A588A2CE98B"/>
    <w:rsid w:val="006A3364"/>
  </w:style>
  <w:style w:type="paragraph" w:customStyle="1" w:styleId="40E5976966914781B78A91FCEFFD0F39">
    <w:name w:val="40E5976966914781B78A91FCEFFD0F39"/>
    <w:rsid w:val="006A3364"/>
  </w:style>
  <w:style w:type="paragraph" w:customStyle="1" w:styleId="59E916E04F4D4BE399E08F65F430EFC9">
    <w:name w:val="59E916E04F4D4BE399E08F65F430EFC9"/>
    <w:rsid w:val="00D874B0"/>
  </w:style>
  <w:style w:type="paragraph" w:customStyle="1" w:styleId="538FDE3785D447598E608EE7A4E90ED9">
    <w:name w:val="538FDE3785D447598E608EE7A4E90ED9"/>
    <w:rsid w:val="00D874B0"/>
  </w:style>
  <w:style w:type="paragraph" w:customStyle="1" w:styleId="091DC05E2DF647E4AC07E59E3D1784E5">
    <w:name w:val="091DC05E2DF647E4AC07E59E3D1784E5"/>
    <w:rsid w:val="009A05F9"/>
  </w:style>
  <w:style w:type="paragraph" w:customStyle="1" w:styleId="B6B811C151064D00902F7AF79E54735A">
    <w:name w:val="B6B811C151064D00902F7AF79E54735A"/>
    <w:rsid w:val="009A05F9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6</Pages>
  <Words>1125</Words>
  <Characters>641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C/21-22/F-02</vt:lpstr>
    </vt:vector>
  </TitlesOfParts>
  <Company>JSPMNTC</Company>
  <LinksUpToDate>false</LinksUpToDate>
  <CharactersWithSpaces>75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/21-22/F-02</dc:title>
  <dc:creator>ridhi</dc:creator>
  <cp:lastModifiedBy>Project29</cp:lastModifiedBy>
  <cp:revision>96</cp:revision>
  <cp:lastPrinted>2019-03-22T05:18:00Z</cp:lastPrinted>
  <dcterms:created xsi:type="dcterms:W3CDTF">2019-08-28T09:18:00Z</dcterms:created>
  <dcterms:modified xsi:type="dcterms:W3CDTF">2022-01-31T09:59:00Z</dcterms:modified>
</cp:coreProperties>
</file>